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F8D7B4" w14:textId="5153A5FB" w:rsidR="009B2145" w:rsidRDefault="00C46A9B">
      <w:pPr>
        <w:pStyle w:val="BodyA"/>
      </w:pPr>
      <w:r>
        <w:rPr>
          <w:rFonts w:ascii="Arial" w:hAnsi="Arial" w:cs="Arial"/>
          <w:b/>
          <w:bCs/>
          <w:color w:val="15345E"/>
          <w:sz w:val="44"/>
          <w:szCs w:val="44"/>
        </w:rPr>
        <w:t>User Stor</w:t>
      </w:r>
      <w:r>
        <w:rPr>
          <w:rFonts w:ascii="Arial" w:hAnsi="Arial" w:cs="Arial"/>
          <w:b/>
          <w:bCs/>
          <w:color w:val="15345E"/>
          <w:sz w:val="44"/>
          <w:szCs w:val="44"/>
        </w:rPr>
        <w:t>ies</w:t>
      </w:r>
    </w:p>
    <w:p w14:paraId="3D0D0C5F" w14:textId="38A06277" w:rsidR="009B2145" w:rsidRDefault="009B2145">
      <w:pPr>
        <w:pStyle w:val="BodyA"/>
      </w:pPr>
    </w:p>
    <w:p w14:paraId="7BEE53C8" w14:textId="011116B9" w:rsidR="009B2145" w:rsidRDefault="009B2145">
      <w:pPr>
        <w:pStyle w:val="BodyA"/>
      </w:pPr>
    </w:p>
    <w:tbl>
      <w:tblPr>
        <w:tblStyle w:val="TableGrid"/>
        <w:tblW w:w="9636" w:type="dxa"/>
        <w:tblLook w:val="04A0" w:firstRow="1" w:lastRow="0" w:firstColumn="1" w:lastColumn="0" w:noHBand="0" w:noVBand="1"/>
      </w:tblPr>
      <w:tblGrid>
        <w:gridCol w:w="4405"/>
        <w:gridCol w:w="3060"/>
        <w:gridCol w:w="2171"/>
      </w:tblGrid>
      <w:tr w:rsidR="009B2145" w14:paraId="0ABE8193" w14:textId="77777777" w:rsidTr="009B2145">
        <w:trPr>
          <w:trHeight w:val="892"/>
        </w:trPr>
        <w:tc>
          <w:tcPr>
            <w:tcW w:w="4405" w:type="dxa"/>
          </w:tcPr>
          <w:p w14:paraId="384E9BF3" w14:textId="77777777" w:rsidR="00C46A9B" w:rsidRDefault="00C46A9B" w:rsidP="00C46A9B">
            <w:pPr>
              <w:pStyle w:val="BodyA"/>
              <w:spacing w:before="120"/>
              <w:rPr>
                <w:rStyle w:val="None"/>
                <w:rFonts w:ascii="Arial" w:eastAsia="Arial" w:hAnsi="Arial" w:cs="Arial"/>
                <w:sz w:val="24"/>
                <w:szCs w:val="24"/>
                <w:lang w:val="de-DE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de-DE"/>
              </w:rPr>
              <w:t xml:space="preserve">Title: User </w:t>
            </w:r>
            <w:r w:rsidRPr="009B2145">
              <w:rPr>
                <w:rStyle w:val="None"/>
                <w:rFonts w:ascii="Arial" w:hAnsi="Arial"/>
                <w:sz w:val="24"/>
                <w:szCs w:val="24"/>
                <w:lang w:val="de-DE"/>
              </w:rPr>
              <w:t>Management</w:t>
            </w:r>
          </w:p>
          <w:p w14:paraId="21E9F4E6" w14:textId="77777777" w:rsidR="009B2145" w:rsidRDefault="009B2145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</w:p>
        </w:tc>
        <w:tc>
          <w:tcPr>
            <w:tcW w:w="3060" w:type="dxa"/>
          </w:tcPr>
          <w:p w14:paraId="3E79BDD1" w14:textId="77777777" w:rsidR="00C46A9B" w:rsidRDefault="00C46A9B" w:rsidP="00C46A9B">
            <w:pPr>
              <w:pStyle w:val="BodyA"/>
              <w:spacing w:before="120"/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  <w:t xml:space="preserve">Priority: </w:t>
            </w:r>
            <w:r>
              <w:t>High</w:t>
            </w:r>
          </w:p>
          <w:p w14:paraId="2764D46D" w14:textId="77777777" w:rsidR="009B2145" w:rsidRDefault="009B2145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</w:p>
        </w:tc>
        <w:tc>
          <w:tcPr>
            <w:tcW w:w="2171" w:type="dxa"/>
          </w:tcPr>
          <w:p w14:paraId="403F7EE1" w14:textId="7255E0B1" w:rsidR="00C46A9B" w:rsidRDefault="00C46A9B" w:rsidP="00C46A9B">
            <w:pPr>
              <w:pStyle w:val="BodyA"/>
              <w:spacing w:before="120"/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 xml:space="preserve">Estimate: </w:t>
            </w: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 xml:space="preserve">9 </w:t>
            </w:r>
            <w:r w:rsidRPr="009B2145">
              <w:rPr>
                <w:rStyle w:val="None"/>
                <w:rFonts w:ascii="Arial" w:hAnsi="Arial"/>
                <w:sz w:val="24"/>
                <w:szCs w:val="24"/>
                <w:lang w:val="it-IT"/>
              </w:rPr>
              <w:t>days</w:t>
            </w:r>
          </w:p>
          <w:p w14:paraId="35C61272" w14:textId="7CC1626D" w:rsidR="009B2145" w:rsidRDefault="009B2145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</w:p>
        </w:tc>
      </w:tr>
      <w:tr w:rsidR="009B2145" w14:paraId="454A2860" w14:textId="77777777" w:rsidTr="00C46A9B">
        <w:trPr>
          <w:trHeight w:val="2726"/>
        </w:trPr>
        <w:tc>
          <w:tcPr>
            <w:tcW w:w="9636" w:type="dxa"/>
            <w:gridSpan w:val="3"/>
          </w:tcPr>
          <w:p w14:paraId="51AE761A" w14:textId="77777777" w:rsidR="00C46A9B" w:rsidRDefault="00C46A9B" w:rsidP="00C46A9B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color w:val="3172C8"/>
                <w:sz w:val="32"/>
                <w:szCs w:val="32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</w:rPr>
              <w:t>User story</w:t>
            </w:r>
          </w:p>
          <w:p w14:paraId="2CF5A142" w14:textId="77777777" w:rsidR="00C46A9B" w:rsidRDefault="00C46A9B" w:rsidP="00C46A9B">
            <w:pPr>
              <w:pStyle w:val="BodyA"/>
              <w:rPr>
                <w:rStyle w:val="None"/>
                <w:rFonts w:ascii="Arial" w:eastAsia="Arial" w:hAnsi="Arial" w:cs="Arial"/>
                <w:sz w:val="24"/>
                <w:szCs w:val="24"/>
              </w:rPr>
            </w:pPr>
          </w:p>
          <w:p w14:paraId="66382456" w14:textId="77777777" w:rsidR="00C46A9B" w:rsidRDefault="00C46A9B" w:rsidP="00C46A9B">
            <w:pPr>
              <w:pStyle w:val="BodyA"/>
              <w:rPr>
                <w:rStyle w:val="None"/>
                <w:rFonts w:ascii="Arial" w:eastAsia="Arial" w:hAnsi="Arial" w:cs="Arial"/>
                <w:sz w:val="24"/>
                <w:szCs w:val="24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As a </w:t>
            </w:r>
            <w:r>
              <w:rPr>
                <w:rStyle w:val="None"/>
                <w:rFonts w:ascii="Arial" w:hAnsi="Arial"/>
                <w:sz w:val="24"/>
                <w:szCs w:val="24"/>
                <w:lang w:val="pt-PT"/>
              </w:rPr>
              <w:t>developer</w:t>
            </w:r>
          </w:p>
          <w:p w14:paraId="57D1F0C5" w14:textId="77777777" w:rsidR="00C46A9B" w:rsidRDefault="00C46A9B" w:rsidP="00C46A9B">
            <w:pPr>
              <w:pStyle w:val="BodyA"/>
              <w:rPr>
                <w:rStyle w:val="None"/>
                <w:rFonts w:ascii="Arial" w:eastAsia="Arial" w:hAnsi="Arial" w:cs="Arial"/>
                <w:sz w:val="24"/>
                <w:szCs w:val="24"/>
              </w:rPr>
            </w:pPr>
          </w:p>
          <w:p w14:paraId="2C0EACDB" w14:textId="77777777" w:rsidR="00C46A9B" w:rsidRDefault="00C46A9B" w:rsidP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  <w:t xml:space="preserve">I want to </w:t>
            </w:r>
            <w:r>
              <w:rPr>
                <w:rStyle w:val="None"/>
                <w:rFonts w:ascii="Arial" w:hAnsi="Arial"/>
                <w:sz w:val="24"/>
                <w:szCs w:val="24"/>
              </w:rPr>
              <w:t>implement backend logic to save new accounts to the database</w:t>
            </w:r>
          </w:p>
          <w:p w14:paraId="4A0A07A1" w14:textId="77777777" w:rsidR="00C46A9B" w:rsidRDefault="00C46A9B" w:rsidP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</w:pPr>
          </w:p>
          <w:p w14:paraId="7DD37C8F" w14:textId="77777777" w:rsidR="00C46A9B" w:rsidRDefault="00C46A9B" w:rsidP="00C46A9B">
            <w:pPr>
              <w:pStyle w:val="BodyA"/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  <w:t xml:space="preserve">so that I can </w:t>
            </w:r>
            <w:r>
              <w:rPr>
                <w:rStyle w:val="None"/>
                <w:rFonts w:ascii="Arial" w:hAnsi="Arial"/>
                <w:sz w:val="24"/>
                <w:szCs w:val="24"/>
              </w:rPr>
              <w:t>ensure data persistence</w:t>
            </w:r>
            <w:r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  <w:t>.</w:t>
            </w:r>
          </w:p>
          <w:p w14:paraId="71EDA7C5" w14:textId="77777777" w:rsidR="009B2145" w:rsidRDefault="009B2145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</w:p>
        </w:tc>
      </w:tr>
      <w:tr w:rsidR="009B2145" w14:paraId="11FC6AA2" w14:textId="77777777" w:rsidTr="009B2145">
        <w:trPr>
          <w:trHeight w:val="3320"/>
        </w:trPr>
        <w:tc>
          <w:tcPr>
            <w:tcW w:w="9636" w:type="dxa"/>
            <w:gridSpan w:val="3"/>
          </w:tcPr>
          <w:p w14:paraId="6915F9B3" w14:textId="77777777" w:rsidR="00C46A9B" w:rsidRDefault="00C46A9B" w:rsidP="00C46A9B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color w:val="3172C8"/>
                <w:sz w:val="32"/>
                <w:szCs w:val="32"/>
                <w:lang w:val="fr-FR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t xml:space="preserve">Acceptance </w:t>
            </w:r>
            <w:proofErr w:type="spellStart"/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t>criteria</w:t>
            </w:r>
            <w:proofErr w:type="spellEnd"/>
          </w:p>
          <w:p w14:paraId="0B192CE2" w14:textId="77777777" w:rsidR="00C46A9B" w:rsidRDefault="00C46A9B" w:rsidP="00C46A9B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5FDBA04F" w14:textId="77777777" w:rsidR="00C46A9B" w:rsidRDefault="00C46A9B" w:rsidP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  <w:t xml:space="preserve">Given that </w:t>
            </w:r>
            <w:r>
              <w:rPr>
                <w:rStyle w:val="None"/>
                <w:rFonts w:ascii="Arial" w:hAnsi="Arial"/>
                <w:sz w:val="24"/>
                <w:szCs w:val="24"/>
              </w:rPr>
              <w:t>a new account is being created</w:t>
            </w:r>
            <w:r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  <w:t>,</w:t>
            </w:r>
          </w:p>
          <w:p w14:paraId="07A1D81C" w14:textId="77777777" w:rsidR="00C46A9B" w:rsidRDefault="00C46A9B" w:rsidP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</w:pPr>
          </w:p>
          <w:p w14:paraId="66EC62BE" w14:textId="77777777" w:rsidR="00C46A9B" w:rsidRDefault="00C46A9B" w:rsidP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  <w:t xml:space="preserve">when </w:t>
            </w:r>
            <w:r>
              <w:rPr>
                <w:rStyle w:val="None"/>
                <w:rFonts w:ascii="Arial" w:hAnsi="Arial"/>
                <w:sz w:val="24"/>
                <w:szCs w:val="24"/>
              </w:rPr>
              <w:t>the backend logic is triggered to save the account</w:t>
            </w:r>
            <w:r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  <w:t>,</w:t>
            </w:r>
          </w:p>
          <w:p w14:paraId="1594F22F" w14:textId="77777777" w:rsidR="00C46A9B" w:rsidRDefault="00C46A9B" w:rsidP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</w:pPr>
          </w:p>
          <w:p w14:paraId="0E1BC2C7" w14:textId="77777777" w:rsidR="00C46A9B" w:rsidRDefault="00C46A9B" w:rsidP="00C46A9B">
            <w:pPr>
              <w:pStyle w:val="BodyA"/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  <w:t xml:space="preserve">then </w:t>
            </w:r>
            <w:r>
              <w:rPr>
                <w:rStyle w:val="None"/>
                <w:rFonts w:ascii="Arial" w:hAnsi="Arial"/>
                <w:sz w:val="24"/>
                <w:szCs w:val="24"/>
              </w:rPr>
              <w:t>the account details should be successfully saved in the database</w:t>
            </w:r>
            <w:r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  <w:t>.</w:t>
            </w:r>
          </w:p>
          <w:p w14:paraId="0045D4AC" w14:textId="77777777" w:rsidR="009B2145" w:rsidRDefault="009B2145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</w:p>
        </w:tc>
      </w:tr>
    </w:tbl>
    <w:p w14:paraId="6E487999" w14:textId="77777777" w:rsidR="00C46A9B" w:rsidRDefault="00C46A9B">
      <w:pPr>
        <w:pStyle w:val="BodyA"/>
      </w:pPr>
      <w:r>
        <w:br/>
      </w:r>
      <w:r>
        <w:br/>
      </w:r>
    </w:p>
    <w:tbl>
      <w:tblPr>
        <w:tblStyle w:val="TableGrid"/>
        <w:tblW w:w="9636" w:type="dxa"/>
        <w:tblLook w:val="04A0" w:firstRow="1" w:lastRow="0" w:firstColumn="1" w:lastColumn="0" w:noHBand="0" w:noVBand="1"/>
      </w:tblPr>
      <w:tblGrid>
        <w:gridCol w:w="4405"/>
        <w:gridCol w:w="3060"/>
        <w:gridCol w:w="2171"/>
      </w:tblGrid>
      <w:tr w:rsidR="00C46A9B" w14:paraId="6FFB67F5" w14:textId="77777777" w:rsidTr="004A28FC">
        <w:trPr>
          <w:trHeight w:val="892"/>
        </w:trPr>
        <w:tc>
          <w:tcPr>
            <w:tcW w:w="4405" w:type="dxa"/>
          </w:tcPr>
          <w:p w14:paraId="6D6DCB67" w14:textId="60FFE2C3" w:rsidR="00C46A9B" w:rsidRDefault="00C46A9B" w:rsidP="004A28FC">
            <w:pPr>
              <w:pStyle w:val="BodyA"/>
              <w:spacing w:before="120"/>
              <w:rPr>
                <w:rStyle w:val="None"/>
                <w:rFonts w:ascii="Arial" w:eastAsia="Arial" w:hAnsi="Arial" w:cs="Arial"/>
                <w:sz w:val="24"/>
                <w:szCs w:val="24"/>
                <w:lang w:val="de-DE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de-DE"/>
              </w:rPr>
              <w:t xml:space="preserve">Title: </w:t>
            </w:r>
            <w:r w:rsidR="00C91BE5">
              <w:rPr>
                <w:rFonts w:ascii="Century Gothic" w:hAnsi="Century Gothic"/>
                <w:sz w:val="20"/>
                <w:szCs w:val="20"/>
              </w:rPr>
              <w:t>Add functionality to close user accounts with appropriate confirmation prompts</w:t>
            </w:r>
          </w:p>
          <w:p w14:paraId="2821331E" w14:textId="77777777" w:rsidR="00C46A9B" w:rsidRDefault="00C46A9B" w:rsidP="004A28FC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</w:p>
        </w:tc>
        <w:tc>
          <w:tcPr>
            <w:tcW w:w="3060" w:type="dxa"/>
          </w:tcPr>
          <w:p w14:paraId="1CB2D3C0" w14:textId="6D970E7D" w:rsidR="00C46A9B" w:rsidRDefault="00C46A9B" w:rsidP="004A28FC">
            <w:pPr>
              <w:pStyle w:val="BodyA"/>
              <w:spacing w:before="120"/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  <w:t xml:space="preserve">Priority: </w:t>
            </w:r>
            <w:r>
              <w:t>Medium</w:t>
            </w:r>
          </w:p>
          <w:p w14:paraId="13723C07" w14:textId="77777777" w:rsidR="00C46A9B" w:rsidRDefault="00C46A9B" w:rsidP="004A28FC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</w:p>
        </w:tc>
        <w:tc>
          <w:tcPr>
            <w:tcW w:w="2171" w:type="dxa"/>
          </w:tcPr>
          <w:p w14:paraId="207592C4" w14:textId="652311B2" w:rsidR="00C46A9B" w:rsidRDefault="00C46A9B" w:rsidP="004A28FC">
            <w:pPr>
              <w:pStyle w:val="BodyA"/>
              <w:spacing w:before="120"/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 xml:space="preserve">Estimate: </w:t>
            </w: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>2</w:t>
            </w:r>
            <w:r w:rsidRPr="009B2145">
              <w:rPr>
                <w:rStyle w:val="None"/>
                <w:rFonts w:ascii="Arial" w:hAnsi="Arial"/>
                <w:sz w:val="24"/>
                <w:szCs w:val="24"/>
                <w:lang w:val="it-IT"/>
              </w:rPr>
              <w:t xml:space="preserve"> days</w:t>
            </w:r>
          </w:p>
          <w:p w14:paraId="598C21D9" w14:textId="77777777" w:rsidR="00C46A9B" w:rsidRDefault="00C46A9B" w:rsidP="004A28FC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</w:p>
        </w:tc>
      </w:tr>
      <w:tr w:rsidR="00C46A9B" w14:paraId="6F0BCCC4" w14:textId="77777777" w:rsidTr="004A28FC">
        <w:trPr>
          <w:trHeight w:val="2726"/>
        </w:trPr>
        <w:tc>
          <w:tcPr>
            <w:tcW w:w="9636" w:type="dxa"/>
            <w:gridSpan w:val="3"/>
          </w:tcPr>
          <w:p w14:paraId="1AD011F3" w14:textId="77777777" w:rsidR="00C46A9B" w:rsidRDefault="00C46A9B" w:rsidP="004A28FC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color w:val="3172C8"/>
                <w:sz w:val="32"/>
                <w:szCs w:val="32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</w:rPr>
              <w:t>User story</w:t>
            </w:r>
          </w:p>
          <w:p w14:paraId="3B4D5924" w14:textId="77777777" w:rsidR="00C46A9B" w:rsidRDefault="00C46A9B" w:rsidP="004A28FC">
            <w:pPr>
              <w:pStyle w:val="BodyA"/>
              <w:rPr>
                <w:rStyle w:val="None"/>
                <w:rFonts w:ascii="Arial" w:eastAsia="Arial" w:hAnsi="Arial" w:cs="Arial"/>
                <w:sz w:val="24"/>
                <w:szCs w:val="24"/>
              </w:rPr>
            </w:pPr>
          </w:p>
          <w:p w14:paraId="26A29367" w14:textId="366F8D66" w:rsidR="00C46A9B" w:rsidRDefault="00C46A9B" w:rsidP="004A28FC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As a </w:t>
            </w:r>
            <w:r w:rsidR="00906556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Application user</w:t>
            </w:r>
            <w:r w:rsidRPr="00C46A9B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,</w:t>
            </w: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 </w:t>
            </w:r>
          </w:p>
          <w:p w14:paraId="2F5171CE" w14:textId="77777777" w:rsidR="00C46A9B" w:rsidRDefault="00C46A9B" w:rsidP="004A28FC">
            <w:pPr>
              <w:pStyle w:val="BodyA"/>
              <w:rPr>
                <w:rStyle w:val="None"/>
                <w:rFonts w:ascii="Arial" w:hAnsi="Arial"/>
                <w:sz w:val="24"/>
                <w:szCs w:val="24"/>
                <w:lang w:val="pt-PT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br/>
            </w: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I want to </w:t>
            </w:r>
            <w:r w:rsidRPr="00C46A9B">
              <w:rPr>
                <w:rStyle w:val="None"/>
                <w:rFonts w:ascii="Arial" w:hAnsi="Arial"/>
                <w:sz w:val="24"/>
                <w:szCs w:val="24"/>
                <w:lang w:val="pt-PT"/>
              </w:rPr>
              <w:t xml:space="preserve">add functionality to close user accounts with appropriate confirmation prompts </w:t>
            </w:r>
          </w:p>
          <w:p w14:paraId="0E35C9D5" w14:textId="77777777" w:rsidR="00C46A9B" w:rsidRDefault="00C46A9B" w:rsidP="004A28FC">
            <w:pPr>
              <w:pStyle w:val="BodyA"/>
              <w:rPr>
                <w:rStyle w:val="None"/>
                <w:rFonts w:ascii="Arial" w:hAnsi="Arial"/>
                <w:sz w:val="24"/>
                <w:szCs w:val="24"/>
                <w:lang w:val="pt-PT"/>
              </w:rPr>
            </w:pPr>
          </w:p>
          <w:p w14:paraId="26A04F38" w14:textId="408CADE5" w:rsidR="00C46A9B" w:rsidRPr="00C46A9B" w:rsidRDefault="00C46A9B" w:rsidP="00C46A9B">
            <w:pPr>
              <w:pStyle w:val="BodyA"/>
              <w:rPr>
                <w:rFonts w:ascii="Arial" w:hAnsi="Arial"/>
                <w:b/>
                <w:bCs/>
                <w:sz w:val="24"/>
                <w:szCs w:val="24"/>
                <w:lang w:val="pt-PT"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>so that</w:t>
            </w:r>
            <w:r w:rsidRPr="00C46A9B">
              <w:rPr>
                <w:rStyle w:val="None"/>
                <w:rFonts w:ascii="Arial" w:hAnsi="Arial"/>
                <w:sz w:val="24"/>
                <w:szCs w:val="24"/>
                <w:lang w:val="pt-PT"/>
              </w:rPr>
              <w:t xml:space="preserve"> I can prevent accidental closures</w:t>
            </w: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>.</w:t>
            </w:r>
          </w:p>
        </w:tc>
      </w:tr>
      <w:tr w:rsidR="00C46A9B" w14:paraId="2225D194" w14:textId="77777777" w:rsidTr="004A28FC">
        <w:trPr>
          <w:trHeight w:val="3320"/>
        </w:trPr>
        <w:tc>
          <w:tcPr>
            <w:tcW w:w="9636" w:type="dxa"/>
            <w:gridSpan w:val="3"/>
          </w:tcPr>
          <w:p w14:paraId="32BB6899" w14:textId="77777777" w:rsidR="00C46A9B" w:rsidRDefault="00C46A9B" w:rsidP="004A28FC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color w:val="3172C8"/>
                <w:sz w:val="32"/>
                <w:szCs w:val="32"/>
                <w:lang w:val="fr-FR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lastRenderedPageBreak/>
              <w:t xml:space="preserve">Acceptance </w:t>
            </w:r>
            <w:proofErr w:type="spellStart"/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t>criteria</w:t>
            </w:r>
            <w:proofErr w:type="spellEnd"/>
          </w:p>
          <w:p w14:paraId="5AA896EA" w14:textId="77777777" w:rsidR="00C46A9B" w:rsidRDefault="00C46A9B" w:rsidP="004A28FC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358BEA1B" w14:textId="35E824F9" w:rsidR="00C46A9B" w:rsidRDefault="00C46A9B" w:rsidP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  <w:t xml:space="preserve">Given </w:t>
            </w:r>
            <w:r w:rsidRPr="00C46A9B">
              <w:rPr>
                <w:rStyle w:val="None"/>
                <w:rFonts w:ascii="Arial" w:hAnsi="Arial"/>
                <w:sz w:val="24"/>
                <w:szCs w:val="24"/>
              </w:rPr>
              <w:t>that</w:t>
            </w: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  <w:t xml:space="preserve"> </w:t>
            </w:r>
            <w:r w:rsidRPr="00C46A9B">
              <w:rPr>
                <w:rStyle w:val="None"/>
                <w:rFonts w:ascii="Arial" w:hAnsi="Arial"/>
                <w:sz w:val="24"/>
                <w:szCs w:val="24"/>
              </w:rPr>
              <w:t>a user requests to close their account</w:t>
            </w: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  <w:t>,</w:t>
            </w:r>
          </w:p>
          <w:p w14:paraId="25DF2679" w14:textId="77777777" w:rsidR="00C46A9B" w:rsidRPr="00C46A9B" w:rsidRDefault="00C46A9B" w:rsidP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</w:pPr>
          </w:p>
          <w:p w14:paraId="53A0DD88" w14:textId="7CD3A467" w:rsidR="00C46A9B" w:rsidRDefault="00C46A9B" w:rsidP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  <w:t xml:space="preserve">when </w:t>
            </w:r>
            <w:r w:rsidRPr="00C46A9B">
              <w:rPr>
                <w:rStyle w:val="None"/>
                <w:rFonts w:ascii="Arial" w:hAnsi="Arial"/>
                <w:sz w:val="24"/>
                <w:szCs w:val="24"/>
              </w:rPr>
              <w:t>the closure functionality is invoked with confirmation prompts</w:t>
            </w: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  <w:t>,</w:t>
            </w:r>
          </w:p>
          <w:p w14:paraId="5E570950" w14:textId="77777777" w:rsidR="00C46A9B" w:rsidRPr="00C46A9B" w:rsidRDefault="00C46A9B" w:rsidP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</w:pPr>
          </w:p>
          <w:p w14:paraId="2207D93E" w14:textId="5D5F8E6F" w:rsidR="00C46A9B" w:rsidRDefault="00C46A9B" w:rsidP="00C46A9B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  <w:t xml:space="preserve">then </w:t>
            </w:r>
            <w:r w:rsidRPr="00C46A9B">
              <w:rPr>
                <w:rStyle w:val="None"/>
                <w:rFonts w:ascii="Arial" w:hAnsi="Arial"/>
                <w:sz w:val="24"/>
                <w:szCs w:val="24"/>
              </w:rPr>
              <w:t>the user should be prompted to confirm the closure before proceeding</w:t>
            </w: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  <w:t>.</w:t>
            </w:r>
          </w:p>
        </w:tc>
      </w:tr>
    </w:tbl>
    <w:p w14:paraId="07A15C73" w14:textId="3E0ECE6B" w:rsidR="009B2145" w:rsidRDefault="009B2145">
      <w:pPr>
        <w:pStyle w:val="BodyA"/>
      </w:pPr>
    </w:p>
    <w:p w14:paraId="5911AFCB" w14:textId="1691DF2F" w:rsidR="00C46A9B" w:rsidRDefault="00C46A9B">
      <w:pPr>
        <w:pStyle w:val="BodyA"/>
      </w:pPr>
    </w:p>
    <w:tbl>
      <w:tblPr>
        <w:tblStyle w:val="TableGrid"/>
        <w:tblW w:w="9636" w:type="dxa"/>
        <w:tblLook w:val="04A0" w:firstRow="1" w:lastRow="0" w:firstColumn="1" w:lastColumn="0" w:noHBand="0" w:noVBand="1"/>
      </w:tblPr>
      <w:tblGrid>
        <w:gridCol w:w="4405"/>
        <w:gridCol w:w="3060"/>
        <w:gridCol w:w="2171"/>
      </w:tblGrid>
      <w:tr w:rsidR="00C46A9B" w14:paraId="3B4715A3" w14:textId="77777777" w:rsidTr="004A28FC">
        <w:trPr>
          <w:trHeight w:val="892"/>
        </w:trPr>
        <w:tc>
          <w:tcPr>
            <w:tcW w:w="4405" w:type="dxa"/>
          </w:tcPr>
          <w:p w14:paraId="66193872" w14:textId="718280C5" w:rsidR="00C46A9B" w:rsidRDefault="00C46A9B" w:rsidP="004A28FC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de-DE"/>
              </w:rPr>
              <w:t xml:space="preserve">Title: </w:t>
            </w:r>
            <w:r w:rsidR="00C91BE5">
              <w:rPr>
                <w:rFonts w:ascii="Century Gothic" w:hAnsi="Century Gothic"/>
                <w:sz w:val="20"/>
                <w:szCs w:val="20"/>
              </w:rPr>
              <w:t>Implement form validation for updating account information</w:t>
            </w:r>
            <w:r w:rsidR="00C91BE5">
              <w:t xml:space="preserve"> </w:t>
            </w:r>
          </w:p>
        </w:tc>
        <w:tc>
          <w:tcPr>
            <w:tcW w:w="3060" w:type="dxa"/>
          </w:tcPr>
          <w:p w14:paraId="70976380" w14:textId="77777777" w:rsidR="00C46A9B" w:rsidRDefault="00C46A9B" w:rsidP="004A28FC">
            <w:pPr>
              <w:pStyle w:val="BodyA"/>
              <w:spacing w:before="120"/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  <w:t xml:space="preserve">Priority: </w:t>
            </w:r>
            <w:r>
              <w:t>Medium</w:t>
            </w:r>
          </w:p>
          <w:p w14:paraId="7AD10987" w14:textId="77777777" w:rsidR="00C46A9B" w:rsidRDefault="00C46A9B" w:rsidP="004A28FC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</w:p>
        </w:tc>
        <w:tc>
          <w:tcPr>
            <w:tcW w:w="2171" w:type="dxa"/>
          </w:tcPr>
          <w:p w14:paraId="40676CC4" w14:textId="2A31EB14" w:rsidR="00C46A9B" w:rsidRDefault="00C46A9B" w:rsidP="004A28FC">
            <w:pPr>
              <w:pStyle w:val="BodyA"/>
              <w:spacing w:before="120"/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 xml:space="preserve">Estimate: </w:t>
            </w:r>
            <w:r w:rsidR="00C91BE5"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>4</w:t>
            </w:r>
            <w:r w:rsidRPr="009B2145">
              <w:rPr>
                <w:rStyle w:val="None"/>
                <w:rFonts w:ascii="Arial" w:hAnsi="Arial"/>
                <w:sz w:val="24"/>
                <w:szCs w:val="24"/>
                <w:lang w:val="it-IT"/>
              </w:rPr>
              <w:t xml:space="preserve"> days</w:t>
            </w:r>
          </w:p>
          <w:p w14:paraId="5AC46442" w14:textId="77777777" w:rsidR="00C46A9B" w:rsidRDefault="00C46A9B" w:rsidP="004A28FC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</w:p>
        </w:tc>
      </w:tr>
      <w:tr w:rsidR="00C46A9B" w14:paraId="7AE395A0" w14:textId="77777777" w:rsidTr="004A28FC">
        <w:trPr>
          <w:trHeight w:val="2726"/>
        </w:trPr>
        <w:tc>
          <w:tcPr>
            <w:tcW w:w="9636" w:type="dxa"/>
            <w:gridSpan w:val="3"/>
          </w:tcPr>
          <w:p w14:paraId="3115EA01" w14:textId="77777777" w:rsidR="00C46A9B" w:rsidRDefault="00C46A9B" w:rsidP="004A28FC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color w:val="3172C8"/>
                <w:sz w:val="32"/>
                <w:szCs w:val="32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</w:rPr>
              <w:t>User story</w:t>
            </w:r>
          </w:p>
          <w:p w14:paraId="30BEEF66" w14:textId="77777777" w:rsidR="00C46A9B" w:rsidRDefault="00C46A9B" w:rsidP="004A28FC">
            <w:pPr>
              <w:pStyle w:val="BodyA"/>
              <w:rPr>
                <w:rStyle w:val="None"/>
                <w:rFonts w:ascii="Arial" w:eastAsia="Arial" w:hAnsi="Arial" w:cs="Arial"/>
                <w:sz w:val="24"/>
                <w:szCs w:val="24"/>
              </w:rPr>
            </w:pPr>
          </w:p>
          <w:p w14:paraId="7F49C356" w14:textId="6D13D282" w:rsidR="00C46A9B" w:rsidRDefault="00C46A9B" w:rsidP="004A28FC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As a </w:t>
            </w:r>
            <w:r w:rsidR="00906556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Application user</w:t>
            </w:r>
            <w:r w:rsidRPr="00C46A9B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,</w:t>
            </w:r>
          </w:p>
          <w:p w14:paraId="2BF371CA" w14:textId="77777777" w:rsidR="00C46A9B" w:rsidRDefault="00C46A9B" w:rsidP="004A28FC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</w:p>
          <w:p w14:paraId="1CB6B44B" w14:textId="77777777" w:rsidR="00C46A9B" w:rsidRPr="00C46A9B" w:rsidRDefault="00C46A9B" w:rsidP="004A28FC">
            <w:pPr>
              <w:pStyle w:val="BodyA"/>
              <w:rPr>
                <w:rStyle w:val="None"/>
                <w:rFonts w:ascii="Arial" w:hAnsi="Arial"/>
                <w:sz w:val="24"/>
                <w:szCs w:val="24"/>
                <w:lang w:val="pt-PT"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I want to </w:t>
            </w:r>
            <w:r w:rsidRPr="00C46A9B">
              <w:rPr>
                <w:rStyle w:val="None"/>
                <w:rFonts w:ascii="Arial" w:hAnsi="Arial"/>
                <w:sz w:val="24"/>
                <w:szCs w:val="24"/>
                <w:lang w:val="pt-PT"/>
              </w:rPr>
              <w:t xml:space="preserve">implement form validation for updating account information </w:t>
            </w:r>
          </w:p>
          <w:p w14:paraId="3C1F7FE1" w14:textId="77777777" w:rsidR="00C46A9B" w:rsidRDefault="00C46A9B" w:rsidP="004A28FC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</w:p>
          <w:p w14:paraId="06F4DD89" w14:textId="282F5D6A" w:rsidR="00C46A9B" w:rsidRPr="00C46A9B" w:rsidRDefault="00C46A9B" w:rsidP="004A28FC">
            <w:pPr>
              <w:pStyle w:val="BodyA"/>
              <w:rPr>
                <w:rFonts w:ascii="Arial" w:hAnsi="Arial"/>
                <w:b/>
                <w:bCs/>
                <w:sz w:val="24"/>
                <w:szCs w:val="24"/>
                <w:lang w:val="pt-PT"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so that </w:t>
            </w:r>
            <w:r w:rsidRPr="00C46A9B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I can ensure data accuracy.</w:t>
            </w:r>
          </w:p>
        </w:tc>
      </w:tr>
      <w:tr w:rsidR="00C46A9B" w14:paraId="4589938B" w14:textId="77777777" w:rsidTr="004A28FC">
        <w:trPr>
          <w:trHeight w:val="3320"/>
        </w:trPr>
        <w:tc>
          <w:tcPr>
            <w:tcW w:w="9636" w:type="dxa"/>
            <w:gridSpan w:val="3"/>
          </w:tcPr>
          <w:p w14:paraId="07F0188F" w14:textId="77777777" w:rsidR="00C46A9B" w:rsidRDefault="00C46A9B" w:rsidP="004A28FC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color w:val="3172C8"/>
                <w:sz w:val="32"/>
                <w:szCs w:val="32"/>
                <w:lang w:val="fr-FR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t xml:space="preserve">Acceptance </w:t>
            </w:r>
            <w:proofErr w:type="spellStart"/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t>criteria</w:t>
            </w:r>
            <w:proofErr w:type="spellEnd"/>
          </w:p>
          <w:p w14:paraId="20EADC20" w14:textId="77777777" w:rsidR="00C46A9B" w:rsidRDefault="00C46A9B" w:rsidP="004A28FC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08B44553" w14:textId="0F5815E5" w:rsidR="00C46A9B" w:rsidRPr="00C46A9B" w:rsidRDefault="00C46A9B" w:rsidP="00C46A9B">
            <w:pPr>
              <w:pStyle w:val="BodyA"/>
              <w:rPr>
                <w:rStyle w:val="None"/>
                <w:rFonts w:ascii="Arial" w:hAnsi="Arial"/>
                <w:sz w:val="24"/>
                <w:szCs w:val="24"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  <w:t>Given that</w:t>
            </w:r>
            <w:r w:rsidRPr="00C46A9B">
              <w:rPr>
                <w:rStyle w:val="None"/>
                <w:rFonts w:ascii="Arial" w:hAnsi="Arial"/>
                <w:sz w:val="24"/>
                <w:szCs w:val="24"/>
              </w:rPr>
              <w:t xml:space="preserve"> a user updates their account information,</w:t>
            </w:r>
            <w:r>
              <w:rPr>
                <w:rStyle w:val="None"/>
                <w:rFonts w:ascii="Arial" w:hAnsi="Arial"/>
                <w:sz w:val="24"/>
                <w:szCs w:val="24"/>
              </w:rPr>
              <w:br/>
            </w:r>
          </w:p>
          <w:p w14:paraId="06D43229" w14:textId="414CB40E" w:rsidR="00C46A9B" w:rsidRPr="00C46A9B" w:rsidRDefault="00C46A9B" w:rsidP="00C46A9B">
            <w:pPr>
              <w:pStyle w:val="BodyA"/>
              <w:rPr>
                <w:rStyle w:val="None"/>
                <w:rFonts w:ascii="Arial" w:hAnsi="Arial"/>
                <w:sz w:val="24"/>
                <w:szCs w:val="24"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  <w:t xml:space="preserve">when </w:t>
            </w:r>
            <w:r w:rsidRPr="00C46A9B">
              <w:rPr>
                <w:rStyle w:val="None"/>
                <w:rFonts w:ascii="Arial" w:hAnsi="Arial"/>
                <w:sz w:val="24"/>
                <w:szCs w:val="24"/>
              </w:rPr>
              <w:t>the form is submitted,</w:t>
            </w:r>
            <w:r>
              <w:rPr>
                <w:rStyle w:val="None"/>
                <w:rFonts w:ascii="Arial" w:hAnsi="Arial"/>
                <w:sz w:val="24"/>
                <w:szCs w:val="24"/>
              </w:rPr>
              <w:br/>
            </w:r>
          </w:p>
          <w:p w14:paraId="6033FD4E" w14:textId="1594FA6E" w:rsidR="00C46A9B" w:rsidRDefault="00C46A9B" w:rsidP="00C46A9B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</w:rPr>
              <w:t>then</w:t>
            </w:r>
            <w:r w:rsidRPr="00C46A9B">
              <w:rPr>
                <w:rStyle w:val="None"/>
                <w:rFonts w:ascii="Arial" w:hAnsi="Arial"/>
                <w:sz w:val="24"/>
                <w:szCs w:val="24"/>
              </w:rPr>
              <w:t xml:space="preserve"> the system should validate the input data to ensure it meets the required criteria.</w:t>
            </w:r>
          </w:p>
        </w:tc>
      </w:tr>
    </w:tbl>
    <w:p w14:paraId="09108DE1" w14:textId="77777777" w:rsidR="00C46A9B" w:rsidRDefault="00C46A9B">
      <w:pPr>
        <w:pStyle w:val="BodyA"/>
      </w:pPr>
      <w:r>
        <w:br/>
      </w:r>
      <w:r>
        <w:br/>
      </w:r>
    </w:p>
    <w:tbl>
      <w:tblPr>
        <w:tblStyle w:val="TableGrid"/>
        <w:tblW w:w="9636" w:type="dxa"/>
        <w:tblLook w:val="04A0" w:firstRow="1" w:lastRow="0" w:firstColumn="1" w:lastColumn="0" w:noHBand="0" w:noVBand="1"/>
      </w:tblPr>
      <w:tblGrid>
        <w:gridCol w:w="4405"/>
        <w:gridCol w:w="3060"/>
        <w:gridCol w:w="2171"/>
      </w:tblGrid>
      <w:tr w:rsidR="00C46A9B" w14:paraId="717A198E" w14:textId="77777777" w:rsidTr="00C46A9B">
        <w:trPr>
          <w:trHeight w:val="892"/>
        </w:trPr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FAFD4" w14:textId="047D0F71" w:rsidR="00C46A9B" w:rsidRDefault="00C46A9B">
            <w:pPr>
              <w:pStyle w:val="BodyA"/>
              <w:spacing w:before="120"/>
              <w:rPr>
                <w:rStyle w:val="None"/>
                <w:rFonts w:ascii="Arial" w:eastAsia="Arial" w:hAnsi="Arial" w:cs="Arial"/>
                <w:sz w:val="24"/>
                <w:szCs w:val="24"/>
                <w:lang w:val="de-DE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de-DE"/>
              </w:rPr>
              <w:t xml:space="preserve">Title: </w:t>
            </w:r>
            <w:r w:rsidR="00C91BE5">
              <w:rPr>
                <w:rFonts w:ascii="Century Gothic" w:hAnsi="Century Gothic"/>
                <w:sz w:val="20"/>
                <w:szCs w:val="20"/>
              </w:rPr>
              <w:t>Design user interfaces for editing account details.</w:t>
            </w:r>
          </w:p>
          <w:p w14:paraId="69A92F9B" w14:textId="77777777" w:rsidR="00C46A9B" w:rsidRDefault="00C46A9B">
            <w:pPr>
              <w:pStyle w:val="BodyA"/>
              <w:rPr>
                <w:lang w:val="en-GB"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4341D" w14:textId="77777777" w:rsidR="00C46A9B" w:rsidRDefault="00C46A9B">
            <w:pPr>
              <w:pStyle w:val="BodyA"/>
              <w:spacing w:before="120"/>
              <w:rPr>
                <w:lang w:val="en-GB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Priority: </w:t>
            </w:r>
            <w:r>
              <w:rPr>
                <w:lang w:val="en-GB"/>
              </w:rPr>
              <w:t>Medium</w:t>
            </w:r>
          </w:p>
          <w:p w14:paraId="429FF81A" w14:textId="77777777" w:rsidR="00C46A9B" w:rsidRDefault="00C46A9B">
            <w:pPr>
              <w:pStyle w:val="BodyA"/>
              <w:rPr>
                <w:lang w:val="en-GB"/>
              </w:rPr>
            </w:pPr>
          </w:p>
        </w:tc>
        <w:tc>
          <w:tcPr>
            <w:tcW w:w="2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DE6CC" w14:textId="29ED8FCF" w:rsidR="00C46A9B" w:rsidRDefault="00C46A9B">
            <w:pPr>
              <w:pStyle w:val="BodyA"/>
              <w:spacing w:before="120"/>
              <w:rPr>
                <w:lang w:val="en-GB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 xml:space="preserve">Estimate: </w:t>
            </w:r>
            <w:r w:rsidR="00C91BE5"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>6</w:t>
            </w:r>
            <w:r>
              <w:rPr>
                <w:rStyle w:val="None"/>
                <w:rFonts w:ascii="Arial" w:hAnsi="Arial"/>
                <w:sz w:val="24"/>
                <w:szCs w:val="24"/>
                <w:lang w:val="it-IT"/>
              </w:rPr>
              <w:t xml:space="preserve"> days</w:t>
            </w:r>
          </w:p>
          <w:p w14:paraId="608BE26B" w14:textId="77777777" w:rsidR="00C46A9B" w:rsidRDefault="00C46A9B">
            <w:pPr>
              <w:pStyle w:val="BodyA"/>
              <w:rPr>
                <w:lang w:val="en-GB"/>
              </w:rPr>
            </w:pPr>
          </w:p>
        </w:tc>
      </w:tr>
      <w:tr w:rsidR="00C46A9B" w14:paraId="03D48C36" w14:textId="77777777" w:rsidTr="00C46A9B">
        <w:trPr>
          <w:trHeight w:val="2726"/>
        </w:trPr>
        <w:tc>
          <w:tcPr>
            <w:tcW w:w="96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351FF" w14:textId="77777777" w:rsidR="00C46A9B" w:rsidRDefault="00C46A9B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color w:val="3172C8"/>
                <w:sz w:val="32"/>
                <w:szCs w:val="32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en-GB"/>
              </w:rPr>
              <w:lastRenderedPageBreak/>
              <w:t>User story</w:t>
            </w:r>
          </w:p>
          <w:p w14:paraId="6FDD95C0" w14:textId="77777777" w:rsidR="00C46A9B" w:rsidRDefault="00C46A9B">
            <w:pPr>
              <w:pStyle w:val="BodyA"/>
              <w:rPr>
                <w:rStyle w:val="None"/>
                <w:rFonts w:ascii="Arial" w:eastAsia="Arial" w:hAnsi="Arial" w:cs="Arial"/>
                <w:sz w:val="24"/>
                <w:szCs w:val="24"/>
                <w:lang w:val="en-GB"/>
              </w:rPr>
            </w:pPr>
          </w:p>
          <w:p w14:paraId="430722F3" w14:textId="3A0E3E01" w:rsidR="00C46A9B" w:rsidRDefault="00C46A9B">
            <w:pPr>
              <w:pStyle w:val="BodyA"/>
              <w:rPr>
                <w:b/>
                <w:bCs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As a </w:t>
            </w:r>
            <w:r w:rsidR="00906556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Application user</w:t>
            </w:r>
            <w:r w:rsidRPr="00C46A9B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,</w:t>
            </w: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 </w:t>
            </w: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br/>
            </w: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br/>
            </w: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I want </w:t>
            </w:r>
            <w:r w:rsidRPr="00C46A9B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to design user interfaces for editing account details</w:t>
            </w:r>
            <w:r>
              <w:rPr>
                <w:rStyle w:val="None"/>
                <w:rFonts w:ascii="Arial" w:hAnsi="Arial"/>
                <w:sz w:val="24"/>
                <w:szCs w:val="24"/>
                <w:lang w:val="pt-PT"/>
              </w:rPr>
              <w:t>,</w:t>
            </w:r>
            <w:r w:rsidRPr="00C46A9B">
              <w:rPr>
                <w:rStyle w:val="None"/>
                <w:rFonts w:ascii="Arial" w:hAnsi="Arial"/>
                <w:sz w:val="24"/>
                <w:szCs w:val="24"/>
                <w:lang w:val="pt-PT"/>
              </w:rPr>
              <w:br/>
            </w: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br/>
            </w: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so that </w:t>
            </w:r>
            <w:r w:rsidRPr="00C46A9B">
              <w:rPr>
                <w:rStyle w:val="None"/>
                <w:rFonts w:ascii="Arial" w:hAnsi="Arial"/>
                <w:bCs/>
                <w:sz w:val="24"/>
                <w:szCs w:val="24"/>
                <w:lang w:val="pt-PT"/>
              </w:rPr>
              <w:t>I can provide a seamless user experience.</w:t>
            </w:r>
          </w:p>
        </w:tc>
      </w:tr>
      <w:tr w:rsidR="00C46A9B" w14:paraId="1E7FD2FB" w14:textId="77777777" w:rsidTr="00C46A9B">
        <w:trPr>
          <w:trHeight w:val="3320"/>
        </w:trPr>
        <w:tc>
          <w:tcPr>
            <w:tcW w:w="96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3B57C" w14:textId="77777777" w:rsidR="00C46A9B" w:rsidRDefault="00C46A9B">
            <w:pPr>
              <w:pStyle w:val="BodyA"/>
              <w:rPr>
                <w:rStyle w:val="None"/>
                <w:rFonts w:eastAsia="Arial" w:cs="Arial"/>
                <w:color w:val="3172C8"/>
                <w:sz w:val="32"/>
                <w:szCs w:val="32"/>
                <w:lang w:val="fr-FR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t xml:space="preserve">Acceptance </w:t>
            </w:r>
            <w:proofErr w:type="spellStart"/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t>criteria</w:t>
            </w:r>
            <w:proofErr w:type="spellEnd"/>
          </w:p>
          <w:p w14:paraId="6B25FC8F" w14:textId="77777777" w:rsidR="00C46A9B" w:rsidRDefault="00C46A9B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sz w:val="24"/>
                <w:szCs w:val="24"/>
                <w:lang w:val="en-GB"/>
              </w:rPr>
            </w:pPr>
          </w:p>
          <w:p w14:paraId="1C42AA80" w14:textId="7C9F022F" w:rsidR="00C46A9B" w:rsidRPr="00C46A9B" w:rsidRDefault="00C46A9B" w:rsidP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Given that </w:t>
            </w:r>
            <w:r w:rsidRPr="00C46A9B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a user navigates to the account editing page</w:t>
            </w: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>,</w:t>
            </w: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br/>
            </w:r>
          </w:p>
          <w:p w14:paraId="4493B309" w14:textId="7B23B863" w:rsidR="00C46A9B" w:rsidRPr="00C46A9B" w:rsidRDefault="00C46A9B" w:rsidP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when </w:t>
            </w:r>
            <w:r w:rsidRPr="00C46A9B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the page is loaded</w:t>
            </w: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>,</w:t>
            </w: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br/>
            </w:r>
          </w:p>
          <w:p w14:paraId="13D64773" w14:textId="7148457F" w:rsidR="00C46A9B" w:rsidRDefault="00C46A9B" w:rsidP="00C46A9B">
            <w:pPr>
              <w:pStyle w:val="BodyA"/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then the </w:t>
            </w:r>
            <w:r w:rsidRPr="00C46A9B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user should see an intuitive interface for editing their account information.</w:t>
            </w:r>
          </w:p>
        </w:tc>
      </w:tr>
    </w:tbl>
    <w:p w14:paraId="40E6AF50" w14:textId="77777777" w:rsidR="00C46A9B" w:rsidRDefault="00C46A9B">
      <w:pPr>
        <w:pStyle w:val="BodyA"/>
      </w:pPr>
      <w:r>
        <w:br/>
      </w:r>
      <w:r>
        <w:br/>
      </w:r>
    </w:p>
    <w:tbl>
      <w:tblPr>
        <w:tblStyle w:val="TableGrid"/>
        <w:tblW w:w="9636" w:type="dxa"/>
        <w:tblLook w:val="04A0" w:firstRow="1" w:lastRow="0" w:firstColumn="1" w:lastColumn="0" w:noHBand="0" w:noVBand="1"/>
      </w:tblPr>
      <w:tblGrid>
        <w:gridCol w:w="4405"/>
        <w:gridCol w:w="3060"/>
        <w:gridCol w:w="2171"/>
      </w:tblGrid>
      <w:tr w:rsidR="00C46A9B" w14:paraId="1B1910DD" w14:textId="77777777" w:rsidTr="00C46A9B">
        <w:trPr>
          <w:trHeight w:val="892"/>
        </w:trPr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07643" w14:textId="4DEB07BF" w:rsidR="00C46A9B" w:rsidRDefault="00C46A9B">
            <w:pPr>
              <w:pStyle w:val="BodyA"/>
              <w:spacing w:before="120"/>
              <w:rPr>
                <w:rStyle w:val="None"/>
                <w:rFonts w:ascii="Arial" w:eastAsia="Arial" w:hAnsi="Arial" w:cs="Arial"/>
                <w:sz w:val="24"/>
                <w:szCs w:val="24"/>
                <w:lang w:val="de-DE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de-DE"/>
              </w:rPr>
              <w:t>Title:</w:t>
            </w:r>
            <w:r w:rsidR="00C91BE5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C91BE5">
              <w:rPr>
                <w:rFonts w:ascii="Century Gothic" w:hAnsi="Century Gothic"/>
                <w:sz w:val="20"/>
                <w:szCs w:val="20"/>
              </w:rPr>
              <w:t>Ensure consistency and usability across account management screens</w:t>
            </w:r>
          </w:p>
          <w:p w14:paraId="7A25DF3F" w14:textId="77777777" w:rsidR="00C46A9B" w:rsidRDefault="00C46A9B">
            <w:pPr>
              <w:pStyle w:val="BodyA"/>
              <w:rPr>
                <w:lang w:val="en-GB"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27E48" w14:textId="77777777" w:rsidR="00C46A9B" w:rsidRDefault="00C46A9B">
            <w:pPr>
              <w:pStyle w:val="BodyA"/>
              <w:spacing w:before="120"/>
              <w:rPr>
                <w:lang w:val="en-GB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Priority: </w:t>
            </w:r>
            <w:r>
              <w:rPr>
                <w:lang w:val="en-GB"/>
              </w:rPr>
              <w:t>Medium</w:t>
            </w:r>
          </w:p>
          <w:p w14:paraId="06E35685" w14:textId="77777777" w:rsidR="00C46A9B" w:rsidRDefault="00C46A9B">
            <w:pPr>
              <w:pStyle w:val="BodyA"/>
              <w:rPr>
                <w:lang w:val="en-GB"/>
              </w:rPr>
            </w:pPr>
          </w:p>
        </w:tc>
        <w:tc>
          <w:tcPr>
            <w:tcW w:w="2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ACEEF" w14:textId="28566C12" w:rsidR="00C46A9B" w:rsidRDefault="00C46A9B">
            <w:pPr>
              <w:pStyle w:val="BodyA"/>
              <w:spacing w:before="120"/>
              <w:rPr>
                <w:lang w:val="en-GB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 xml:space="preserve">Estimate: </w:t>
            </w:r>
            <w:r w:rsidR="00C91BE5"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>6</w:t>
            </w:r>
            <w:r>
              <w:rPr>
                <w:rStyle w:val="None"/>
                <w:rFonts w:ascii="Arial" w:hAnsi="Arial"/>
                <w:sz w:val="24"/>
                <w:szCs w:val="24"/>
                <w:lang w:val="it-IT"/>
              </w:rPr>
              <w:t xml:space="preserve"> days</w:t>
            </w:r>
          </w:p>
          <w:p w14:paraId="34617D84" w14:textId="77777777" w:rsidR="00C46A9B" w:rsidRDefault="00C46A9B">
            <w:pPr>
              <w:pStyle w:val="BodyA"/>
              <w:rPr>
                <w:lang w:val="en-GB"/>
              </w:rPr>
            </w:pPr>
          </w:p>
        </w:tc>
      </w:tr>
      <w:tr w:rsidR="00C46A9B" w14:paraId="34396844" w14:textId="77777777" w:rsidTr="00C46A9B">
        <w:trPr>
          <w:trHeight w:val="2726"/>
        </w:trPr>
        <w:tc>
          <w:tcPr>
            <w:tcW w:w="96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8B4F2" w14:textId="77777777" w:rsidR="00C46A9B" w:rsidRDefault="00C46A9B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color w:val="3172C8"/>
                <w:sz w:val="32"/>
                <w:szCs w:val="32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en-GB"/>
              </w:rPr>
              <w:t>User story</w:t>
            </w:r>
          </w:p>
          <w:p w14:paraId="02326669" w14:textId="77777777" w:rsidR="00C46A9B" w:rsidRDefault="00C46A9B">
            <w:pPr>
              <w:pStyle w:val="BodyA"/>
              <w:rPr>
                <w:rStyle w:val="None"/>
                <w:rFonts w:ascii="Arial" w:eastAsia="Arial" w:hAnsi="Arial" w:cs="Arial"/>
                <w:sz w:val="24"/>
                <w:szCs w:val="24"/>
                <w:lang w:val="en-GB"/>
              </w:rPr>
            </w:pPr>
          </w:p>
          <w:p w14:paraId="2BCF612F" w14:textId="38B69F92" w:rsidR="00C46A9B" w:rsidRDefault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As a </w:t>
            </w:r>
            <w:r w:rsidR="00906556" w:rsidRPr="00C91BE5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Application user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,</w:t>
            </w: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 </w:t>
            </w: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br/>
            </w: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br/>
            </w: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I want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to ensure consistency and usability across account management screens</w:t>
            </w:r>
          </w:p>
          <w:p w14:paraId="4289F883" w14:textId="77777777" w:rsidR="00C46A9B" w:rsidRDefault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</w:p>
          <w:p w14:paraId="7E844AE0" w14:textId="420F8498" w:rsidR="00C46A9B" w:rsidRPr="00C46A9B" w:rsidRDefault="00C46A9B">
            <w:pPr>
              <w:pStyle w:val="BodyA"/>
              <w:rPr>
                <w:rFonts w:ascii="Arial" w:hAnsi="Arial"/>
                <w:b/>
                <w:bCs/>
                <w:sz w:val="24"/>
                <w:szCs w:val="24"/>
                <w:lang w:val="pt-PT"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so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that I can maintain a cohesive user experience.</w:t>
            </w:r>
          </w:p>
        </w:tc>
      </w:tr>
      <w:tr w:rsidR="00C46A9B" w14:paraId="7B59C907" w14:textId="77777777" w:rsidTr="00C46A9B">
        <w:trPr>
          <w:trHeight w:val="3320"/>
        </w:trPr>
        <w:tc>
          <w:tcPr>
            <w:tcW w:w="96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1B9F8" w14:textId="77777777" w:rsidR="00C46A9B" w:rsidRDefault="00C46A9B">
            <w:pPr>
              <w:pStyle w:val="BodyA"/>
              <w:rPr>
                <w:rStyle w:val="None"/>
                <w:rFonts w:eastAsia="Arial" w:cs="Arial"/>
                <w:color w:val="3172C8"/>
                <w:sz w:val="32"/>
                <w:szCs w:val="32"/>
                <w:lang w:val="fr-FR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lastRenderedPageBreak/>
              <w:t xml:space="preserve">Acceptance </w:t>
            </w:r>
            <w:proofErr w:type="spellStart"/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t>criteria</w:t>
            </w:r>
            <w:proofErr w:type="spellEnd"/>
          </w:p>
          <w:p w14:paraId="55281A96" w14:textId="77777777" w:rsidR="00C46A9B" w:rsidRDefault="00C46A9B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sz w:val="24"/>
                <w:szCs w:val="24"/>
                <w:lang w:val="en-GB"/>
              </w:rPr>
            </w:pPr>
          </w:p>
          <w:p w14:paraId="553B2F67" w14:textId="597C7B41" w:rsidR="00C46A9B" w:rsidRPr="00C46A9B" w:rsidRDefault="00C46A9B" w:rsidP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Given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that a user interacts with various account management screens,</w:t>
            </w: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br/>
            </w:r>
          </w:p>
          <w:p w14:paraId="5A9678A7" w14:textId="179155BE" w:rsidR="00C46A9B" w:rsidRPr="00C46A9B" w:rsidRDefault="00C46A9B" w:rsidP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when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navigating between screens,</w:t>
            </w: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br/>
            </w:r>
          </w:p>
          <w:p w14:paraId="15125529" w14:textId="599F90A2" w:rsidR="00C46A9B" w:rsidRDefault="00C46A9B" w:rsidP="00C46A9B">
            <w:pPr>
              <w:pStyle w:val="BodyA"/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then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the design elements and interactions should remain consistent and user-friendly</w:t>
            </w: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>.</w:t>
            </w:r>
          </w:p>
        </w:tc>
      </w:tr>
    </w:tbl>
    <w:p w14:paraId="412AA585" w14:textId="77777777" w:rsidR="00C46A9B" w:rsidRDefault="00C46A9B">
      <w:pPr>
        <w:pStyle w:val="BodyA"/>
      </w:pPr>
      <w:r>
        <w:br/>
      </w:r>
      <w:r>
        <w:br/>
      </w:r>
    </w:p>
    <w:tbl>
      <w:tblPr>
        <w:tblStyle w:val="TableGrid"/>
        <w:tblW w:w="9636" w:type="dxa"/>
        <w:tblLook w:val="04A0" w:firstRow="1" w:lastRow="0" w:firstColumn="1" w:lastColumn="0" w:noHBand="0" w:noVBand="1"/>
      </w:tblPr>
      <w:tblGrid>
        <w:gridCol w:w="4405"/>
        <w:gridCol w:w="3060"/>
        <w:gridCol w:w="2171"/>
      </w:tblGrid>
      <w:tr w:rsidR="00C46A9B" w14:paraId="04259FA1" w14:textId="77777777" w:rsidTr="00C46A9B">
        <w:trPr>
          <w:trHeight w:val="892"/>
        </w:trPr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60323" w14:textId="5B92F58D" w:rsidR="00C46A9B" w:rsidRDefault="00C46A9B">
            <w:pPr>
              <w:pStyle w:val="BodyA"/>
              <w:rPr>
                <w:lang w:val="en-GB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de-DE"/>
              </w:rPr>
              <w:t xml:space="preserve">Title: </w:t>
            </w:r>
            <w:r w:rsidR="00C91BE5">
              <w:rPr>
                <w:rFonts w:ascii="Century Gothic" w:hAnsi="Century Gothic"/>
                <w:sz w:val="20"/>
                <w:szCs w:val="20"/>
              </w:rPr>
              <w:t>Create wireframes/mockups for account creation, editing, and closing pages</w:t>
            </w:r>
            <w:r w:rsidR="00C91BE5">
              <w:rPr>
                <w:lang w:val="en-GB"/>
              </w:rPr>
              <w:t xml:space="preserve"> 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31387" w14:textId="77777777" w:rsidR="00C46A9B" w:rsidRDefault="00C46A9B">
            <w:pPr>
              <w:pStyle w:val="BodyA"/>
              <w:spacing w:before="120"/>
              <w:rPr>
                <w:lang w:val="en-GB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Priority: </w:t>
            </w:r>
            <w:r>
              <w:rPr>
                <w:lang w:val="en-GB"/>
              </w:rPr>
              <w:t>Medium</w:t>
            </w:r>
          </w:p>
          <w:p w14:paraId="04211CA1" w14:textId="77777777" w:rsidR="00C46A9B" w:rsidRDefault="00C46A9B">
            <w:pPr>
              <w:pStyle w:val="BodyA"/>
              <w:rPr>
                <w:lang w:val="en-GB"/>
              </w:rPr>
            </w:pPr>
          </w:p>
        </w:tc>
        <w:tc>
          <w:tcPr>
            <w:tcW w:w="2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40643" w14:textId="776B224E" w:rsidR="00C46A9B" w:rsidRDefault="00C46A9B">
            <w:pPr>
              <w:pStyle w:val="BodyA"/>
              <w:spacing w:before="120"/>
              <w:rPr>
                <w:lang w:val="en-GB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 xml:space="preserve">Estimate: </w:t>
            </w:r>
            <w:r w:rsidR="00C91BE5"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>16</w:t>
            </w:r>
            <w:r>
              <w:rPr>
                <w:rStyle w:val="None"/>
                <w:rFonts w:ascii="Arial" w:hAnsi="Arial"/>
                <w:sz w:val="24"/>
                <w:szCs w:val="24"/>
                <w:lang w:val="it-IT"/>
              </w:rPr>
              <w:t xml:space="preserve"> days</w:t>
            </w:r>
          </w:p>
          <w:p w14:paraId="0380ED8B" w14:textId="77777777" w:rsidR="00C46A9B" w:rsidRDefault="00C46A9B">
            <w:pPr>
              <w:pStyle w:val="BodyA"/>
              <w:rPr>
                <w:lang w:val="en-GB"/>
              </w:rPr>
            </w:pPr>
          </w:p>
        </w:tc>
      </w:tr>
      <w:tr w:rsidR="00C46A9B" w14:paraId="525F7A1B" w14:textId="77777777" w:rsidTr="00C46A9B">
        <w:trPr>
          <w:trHeight w:val="2726"/>
        </w:trPr>
        <w:tc>
          <w:tcPr>
            <w:tcW w:w="96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98475" w14:textId="77777777" w:rsidR="00C46A9B" w:rsidRDefault="00C46A9B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color w:val="3172C8"/>
                <w:sz w:val="32"/>
                <w:szCs w:val="32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en-GB"/>
              </w:rPr>
              <w:t>User story</w:t>
            </w:r>
          </w:p>
          <w:p w14:paraId="150B5359" w14:textId="77777777" w:rsidR="00C46A9B" w:rsidRDefault="00C46A9B">
            <w:pPr>
              <w:pStyle w:val="BodyA"/>
              <w:rPr>
                <w:rStyle w:val="None"/>
                <w:rFonts w:ascii="Arial" w:eastAsia="Arial" w:hAnsi="Arial" w:cs="Arial"/>
                <w:sz w:val="24"/>
                <w:szCs w:val="24"/>
                <w:lang w:val="en-GB"/>
              </w:rPr>
            </w:pPr>
          </w:p>
          <w:p w14:paraId="17AFE4CE" w14:textId="195C1BDB" w:rsidR="00C46A9B" w:rsidRDefault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As a </w:t>
            </w:r>
            <w:r w:rsidR="00906556" w:rsidRPr="00C91BE5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Application user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pt-PT"/>
              </w:rPr>
              <w:t xml:space="preserve">, </w:t>
            </w:r>
          </w:p>
          <w:p w14:paraId="0306B13A" w14:textId="77777777" w:rsidR="00C46A9B" w:rsidRDefault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</w:p>
          <w:p w14:paraId="27F5FCDB" w14:textId="77777777" w:rsidR="00C46A9B" w:rsidRDefault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I want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to create wireframes/mockups for account creation, editing, and closing pages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,</w:t>
            </w:r>
          </w:p>
          <w:p w14:paraId="3EF6DBBD" w14:textId="77777777" w:rsidR="00C46A9B" w:rsidRDefault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</w:p>
          <w:p w14:paraId="0C346DA8" w14:textId="1F58CA86" w:rsidR="00C46A9B" w:rsidRDefault="00C46A9B">
            <w:pPr>
              <w:pStyle w:val="BodyA"/>
              <w:rPr>
                <w:b/>
                <w:bCs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so that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I can visualize the user interface before implementation.</w:t>
            </w:r>
          </w:p>
        </w:tc>
      </w:tr>
      <w:tr w:rsidR="00C46A9B" w14:paraId="09B50D92" w14:textId="77777777" w:rsidTr="00C46A9B">
        <w:trPr>
          <w:trHeight w:val="3320"/>
        </w:trPr>
        <w:tc>
          <w:tcPr>
            <w:tcW w:w="96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C40DD" w14:textId="77777777" w:rsidR="00C46A9B" w:rsidRDefault="00C46A9B">
            <w:pPr>
              <w:pStyle w:val="BodyA"/>
              <w:rPr>
                <w:rStyle w:val="None"/>
                <w:rFonts w:eastAsia="Arial" w:cs="Arial"/>
                <w:color w:val="3172C8"/>
                <w:sz w:val="32"/>
                <w:szCs w:val="32"/>
                <w:lang w:val="fr-FR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t xml:space="preserve">Acceptance </w:t>
            </w:r>
            <w:proofErr w:type="spellStart"/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t>criteria</w:t>
            </w:r>
            <w:proofErr w:type="spellEnd"/>
          </w:p>
          <w:p w14:paraId="23B13D12" w14:textId="77777777" w:rsidR="00C46A9B" w:rsidRDefault="00C46A9B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sz w:val="24"/>
                <w:szCs w:val="24"/>
                <w:lang w:val="en-GB"/>
              </w:rPr>
            </w:pPr>
          </w:p>
          <w:p w14:paraId="7EE59521" w14:textId="2A60CBD7" w:rsidR="00C46A9B" w:rsidRDefault="00C46A9B" w:rsidP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Given the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need to design account management pages,</w:t>
            </w:r>
          </w:p>
          <w:p w14:paraId="5E78AEA0" w14:textId="77777777" w:rsidR="00C46A9B" w:rsidRPr="00C46A9B" w:rsidRDefault="00C46A9B" w:rsidP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</w:p>
          <w:p w14:paraId="489707CD" w14:textId="77777777" w:rsidR="00C46A9B" w:rsidRPr="00C91BE5" w:rsidRDefault="00C46A9B" w:rsidP="00C46A9B">
            <w:pPr>
              <w:pStyle w:val="BodyA"/>
              <w:rPr>
                <w:lang w:val="en-GB"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when </w:t>
            </w:r>
            <w:r w:rsidRPr="00C91BE5">
              <w:rPr>
                <w:lang w:val="en-GB"/>
              </w:rPr>
              <w:t>wireframes/</w:t>
            </w:r>
            <w:proofErr w:type="spellStart"/>
            <w:r w:rsidRPr="00C91BE5">
              <w:rPr>
                <w:lang w:val="en-GB"/>
              </w:rPr>
              <w:t>mockups</w:t>
            </w:r>
            <w:proofErr w:type="spellEnd"/>
            <w:r w:rsidRPr="00C91BE5">
              <w:rPr>
                <w:lang w:val="en-GB"/>
              </w:rPr>
              <w:t xml:space="preserve"> are created,</w:t>
            </w:r>
          </w:p>
          <w:p w14:paraId="0987D2F6" w14:textId="77777777" w:rsidR="00C46A9B" w:rsidRDefault="00C46A9B" w:rsidP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</w:p>
          <w:p w14:paraId="7DC1AA74" w14:textId="56D020D1" w:rsidR="00C46A9B" w:rsidRDefault="00C46A9B" w:rsidP="00C46A9B">
            <w:pPr>
              <w:pStyle w:val="BodyA"/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then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they should accurately represent the layout, components, and interactions of the final pages.</w:t>
            </w:r>
          </w:p>
        </w:tc>
      </w:tr>
    </w:tbl>
    <w:p w14:paraId="40CD7819" w14:textId="77777777" w:rsidR="00C46A9B" w:rsidRDefault="00C46A9B">
      <w:pPr>
        <w:pStyle w:val="BodyA"/>
      </w:pPr>
      <w:r>
        <w:br/>
      </w:r>
      <w:r>
        <w:br/>
      </w:r>
    </w:p>
    <w:tbl>
      <w:tblPr>
        <w:tblStyle w:val="TableGrid"/>
        <w:tblW w:w="9636" w:type="dxa"/>
        <w:tblLook w:val="04A0" w:firstRow="1" w:lastRow="0" w:firstColumn="1" w:lastColumn="0" w:noHBand="0" w:noVBand="1"/>
      </w:tblPr>
      <w:tblGrid>
        <w:gridCol w:w="4405"/>
        <w:gridCol w:w="3060"/>
        <w:gridCol w:w="2171"/>
      </w:tblGrid>
      <w:tr w:rsidR="00C46A9B" w14:paraId="21C48A51" w14:textId="77777777" w:rsidTr="00C46A9B">
        <w:trPr>
          <w:trHeight w:val="892"/>
        </w:trPr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53AF7" w14:textId="6C70D917" w:rsidR="00C46A9B" w:rsidRDefault="00C46A9B">
            <w:pPr>
              <w:pStyle w:val="BodyA"/>
              <w:spacing w:before="120"/>
              <w:rPr>
                <w:rStyle w:val="None"/>
                <w:rFonts w:ascii="Arial" w:eastAsia="Arial" w:hAnsi="Arial" w:cs="Arial"/>
                <w:sz w:val="24"/>
                <w:szCs w:val="24"/>
                <w:lang w:val="de-DE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de-DE"/>
              </w:rPr>
              <w:t xml:space="preserve">Title: </w:t>
            </w:r>
            <w:r w:rsidR="00C91BE5">
              <w:rPr>
                <w:rFonts w:ascii="Century Gothic" w:hAnsi="Century Gothic"/>
                <w:sz w:val="20"/>
                <w:szCs w:val="20"/>
              </w:rPr>
              <w:t>Design UI elements such as forms, buttons, and navigation menus</w:t>
            </w:r>
          </w:p>
          <w:p w14:paraId="0333CE15" w14:textId="77777777" w:rsidR="00C46A9B" w:rsidRDefault="00C46A9B">
            <w:pPr>
              <w:pStyle w:val="BodyA"/>
              <w:rPr>
                <w:lang w:val="en-GB"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59F84" w14:textId="77777777" w:rsidR="00C46A9B" w:rsidRDefault="00C46A9B">
            <w:pPr>
              <w:pStyle w:val="BodyA"/>
              <w:spacing w:before="120"/>
              <w:rPr>
                <w:lang w:val="en-GB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Priority: </w:t>
            </w:r>
            <w:r>
              <w:rPr>
                <w:lang w:val="en-GB"/>
              </w:rPr>
              <w:t>Medium</w:t>
            </w:r>
          </w:p>
          <w:p w14:paraId="3C758B62" w14:textId="77777777" w:rsidR="00C46A9B" w:rsidRDefault="00C46A9B">
            <w:pPr>
              <w:pStyle w:val="BodyA"/>
              <w:rPr>
                <w:lang w:val="en-GB"/>
              </w:rPr>
            </w:pPr>
          </w:p>
        </w:tc>
        <w:tc>
          <w:tcPr>
            <w:tcW w:w="2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105E6" w14:textId="5629A46D" w:rsidR="00C46A9B" w:rsidRDefault="00C46A9B">
            <w:pPr>
              <w:pStyle w:val="BodyA"/>
              <w:spacing w:before="120"/>
              <w:rPr>
                <w:lang w:val="en-GB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 xml:space="preserve">Estimate: </w:t>
            </w:r>
            <w:r w:rsidR="00C91BE5"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>5</w:t>
            </w:r>
            <w:r>
              <w:rPr>
                <w:rStyle w:val="None"/>
                <w:rFonts w:ascii="Arial" w:hAnsi="Arial"/>
                <w:sz w:val="24"/>
                <w:szCs w:val="24"/>
                <w:lang w:val="it-IT"/>
              </w:rPr>
              <w:t xml:space="preserve"> days</w:t>
            </w:r>
          </w:p>
          <w:p w14:paraId="7EFBED1E" w14:textId="77777777" w:rsidR="00C46A9B" w:rsidRDefault="00C46A9B">
            <w:pPr>
              <w:pStyle w:val="BodyA"/>
              <w:rPr>
                <w:lang w:val="en-GB"/>
              </w:rPr>
            </w:pPr>
          </w:p>
        </w:tc>
      </w:tr>
      <w:tr w:rsidR="00C46A9B" w14:paraId="08D123FF" w14:textId="77777777" w:rsidTr="00C46A9B">
        <w:trPr>
          <w:trHeight w:val="2726"/>
        </w:trPr>
        <w:tc>
          <w:tcPr>
            <w:tcW w:w="96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B06FE" w14:textId="77777777" w:rsidR="00C46A9B" w:rsidRDefault="00C46A9B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color w:val="3172C8"/>
                <w:sz w:val="32"/>
                <w:szCs w:val="32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en-GB"/>
              </w:rPr>
              <w:lastRenderedPageBreak/>
              <w:t>User story</w:t>
            </w:r>
          </w:p>
          <w:p w14:paraId="3847EF47" w14:textId="77777777" w:rsidR="00C46A9B" w:rsidRDefault="00C46A9B">
            <w:pPr>
              <w:pStyle w:val="BodyA"/>
              <w:rPr>
                <w:rStyle w:val="None"/>
                <w:rFonts w:ascii="Arial" w:eastAsia="Arial" w:hAnsi="Arial" w:cs="Arial"/>
                <w:sz w:val="24"/>
                <w:szCs w:val="24"/>
                <w:lang w:val="en-GB"/>
              </w:rPr>
            </w:pPr>
          </w:p>
          <w:p w14:paraId="3FC88DB9" w14:textId="499B9A31" w:rsidR="00C46A9B" w:rsidRDefault="00C46A9B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As a </w:t>
            </w:r>
            <w:r w:rsidR="00906556" w:rsidRPr="00C91BE5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Application user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,</w:t>
            </w: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 </w:t>
            </w:r>
          </w:p>
          <w:p w14:paraId="23C238B0" w14:textId="77777777" w:rsidR="00906556" w:rsidRDefault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</w:p>
          <w:p w14:paraId="6B3A57F1" w14:textId="2E8E4A39" w:rsidR="00906556" w:rsidRPr="00C91BE5" w:rsidRDefault="00C46A9B">
            <w:pPr>
              <w:pStyle w:val="BodyA"/>
              <w:rPr>
                <w:rStyle w:val="None"/>
                <w:rFonts w:ascii="Arial" w:hAnsi="Arial"/>
                <w:sz w:val="24"/>
                <w:szCs w:val="24"/>
                <w:lang w:val="pt-PT"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I want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to design UI elements such as forms, buttons, and navigation menus</w:t>
            </w:r>
            <w:r w:rsidR="00906556" w:rsidRPr="00C91BE5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,</w:t>
            </w:r>
          </w:p>
          <w:p w14:paraId="0493A0D9" w14:textId="77777777" w:rsidR="00906556" w:rsidRPr="00C91BE5" w:rsidRDefault="00906556">
            <w:pPr>
              <w:pStyle w:val="BodyA"/>
              <w:rPr>
                <w:rStyle w:val="None"/>
                <w:rFonts w:ascii="Arial" w:hAnsi="Arial"/>
                <w:sz w:val="24"/>
                <w:szCs w:val="24"/>
                <w:lang w:val="pt-PT"/>
              </w:rPr>
            </w:pPr>
          </w:p>
          <w:p w14:paraId="42992945" w14:textId="72641557" w:rsidR="00C46A9B" w:rsidRPr="00906556" w:rsidRDefault="00C46A9B">
            <w:pPr>
              <w:pStyle w:val="BodyA"/>
              <w:rPr>
                <w:rFonts w:ascii="Arial" w:hAnsi="Arial"/>
                <w:b/>
                <w:bCs/>
                <w:sz w:val="24"/>
                <w:szCs w:val="24"/>
                <w:lang w:val="pt-PT"/>
              </w:rPr>
            </w:pPr>
            <w:r w:rsidRPr="00C46A9B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so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that I can enhance the visual appeal and usability of the application.</w:t>
            </w:r>
          </w:p>
        </w:tc>
      </w:tr>
      <w:tr w:rsidR="00C46A9B" w14:paraId="7DE60D52" w14:textId="77777777" w:rsidTr="00C46A9B">
        <w:trPr>
          <w:trHeight w:val="3320"/>
        </w:trPr>
        <w:tc>
          <w:tcPr>
            <w:tcW w:w="96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E9EA3" w14:textId="77777777" w:rsidR="00C46A9B" w:rsidRDefault="00C46A9B">
            <w:pPr>
              <w:pStyle w:val="BodyA"/>
              <w:rPr>
                <w:rStyle w:val="None"/>
                <w:rFonts w:eastAsia="Arial" w:cs="Arial"/>
                <w:color w:val="3172C8"/>
                <w:sz w:val="32"/>
                <w:szCs w:val="32"/>
                <w:lang w:val="fr-FR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t xml:space="preserve">Acceptance </w:t>
            </w:r>
            <w:proofErr w:type="spellStart"/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t>criteria</w:t>
            </w:r>
            <w:proofErr w:type="spellEnd"/>
          </w:p>
          <w:p w14:paraId="7AF8CB79" w14:textId="77777777" w:rsidR="00C46A9B" w:rsidRDefault="00C46A9B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sz w:val="24"/>
                <w:szCs w:val="24"/>
                <w:lang w:val="en-GB"/>
              </w:rPr>
            </w:pPr>
          </w:p>
          <w:p w14:paraId="47DACF58" w14:textId="310B2316" w:rsidR="00906556" w:rsidRDefault="00906556" w:rsidP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Given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the requirement to design UI elements,</w:t>
            </w:r>
          </w:p>
          <w:p w14:paraId="134DCC20" w14:textId="77777777" w:rsidR="00906556" w:rsidRPr="00906556" w:rsidRDefault="00906556" w:rsidP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</w:p>
          <w:p w14:paraId="3051341E" w14:textId="2A9CA5E4" w:rsidR="00906556" w:rsidRDefault="00906556" w:rsidP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when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the elements are implemented,</w:t>
            </w:r>
          </w:p>
          <w:p w14:paraId="5694F37E" w14:textId="77777777" w:rsidR="00906556" w:rsidRPr="00906556" w:rsidRDefault="00906556" w:rsidP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</w:p>
          <w:p w14:paraId="545C8EFB" w14:textId="364931E0" w:rsidR="00C46A9B" w:rsidRDefault="00906556" w:rsidP="00906556">
            <w:pPr>
              <w:pStyle w:val="BodyA"/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then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they should align with the overall design guidelines and enhance user interaction.</w:t>
            </w:r>
          </w:p>
        </w:tc>
      </w:tr>
    </w:tbl>
    <w:p w14:paraId="5591E259" w14:textId="77777777" w:rsidR="00C46A9B" w:rsidRDefault="00C46A9B">
      <w:pPr>
        <w:pStyle w:val="BodyA"/>
      </w:pPr>
      <w:r>
        <w:br/>
      </w:r>
    </w:p>
    <w:tbl>
      <w:tblPr>
        <w:tblStyle w:val="TableGrid"/>
        <w:tblW w:w="9636" w:type="dxa"/>
        <w:tblLook w:val="04A0" w:firstRow="1" w:lastRow="0" w:firstColumn="1" w:lastColumn="0" w:noHBand="0" w:noVBand="1"/>
      </w:tblPr>
      <w:tblGrid>
        <w:gridCol w:w="4405"/>
        <w:gridCol w:w="3060"/>
        <w:gridCol w:w="2171"/>
      </w:tblGrid>
      <w:tr w:rsidR="00C46A9B" w14:paraId="2FE87ED2" w14:textId="77777777" w:rsidTr="00C46A9B">
        <w:trPr>
          <w:trHeight w:val="892"/>
        </w:trPr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55602" w14:textId="187191E8" w:rsidR="00C46A9B" w:rsidRDefault="00C46A9B">
            <w:pPr>
              <w:pStyle w:val="BodyA"/>
              <w:spacing w:before="120"/>
              <w:rPr>
                <w:rStyle w:val="None"/>
                <w:rFonts w:ascii="Arial" w:eastAsia="Arial" w:hAnsi="Arial" w:cs="Arial"/>
                <w:sz w:val="24"/>
                <w:szCs w:val="24"/>
                <w:lang w:val="de-DE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de-DE"/>
              </w:rPr>
              <w:t>Title:</w:t>
            </w:r>
            <w:r w:rsidR="00C91BE5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C91BE5">
              <w:rPr>
                <w:rFonts w:ascii="Century Gothic" w:hAnsi="Century Gothic"/>
                <w:sz w:val="20"/>
                <w:szCs w:val="20"/>
              </w:rPr>
              <w:t>Configure ORM to communicate with database</w:t>
            </w:r>
          </w:p>
          <w:p w14:paraId="59E17739" w14:textId="77777777" w:rsidR="00C46A9B" w:rsidRDefault="00C46A9B">
            <w:pPr>
              <w:pStyle w:val="BodyA"/>
              <w:rPr>
                <w:lang w:val="en-GB"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7A025" w14:textId="77777777" w:rsidR="00C46A9B" w:rsidRDefault="00C46A9B">
            <w:pPr>
              <w:pStyle w:val="BodyA"/>
              <w:spacing w:before="120"/>
              <w:rPr>
                <w:lang w:val="en-GB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Priority: </w:t>
            </w:r>
            <w:r>
              <w:rPr>
                <w:lang w:val="en-GB"/>
              </w:rPr>
              <w:t>Medium</w:t>
            </w:r>
          </w:p>
          <w:p w14:paraId="6EB78E7E" w14:textId="77777777" w:rsidR="00C46A9B" w:rsidRDefault="00C46A9B">
            <w:pPr>
              <w:pStyle w:val="BodyA"/>
              <w:rPr>
                <w:lang w:val="en-GB"/>
              </w:rPr>
            </w:pPr>
          </w:p>
        </w:tc>
        <w:tc>
          <w:tcPr>
            <w:tcW w:w="2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27CED" w14:textId="601FF81B" w:rsidR="00C46A9B" w:rsidRDefault="00C46A9B">
            <w:pPr>
              <w:pStyle w:val="BodyA"/>
              <w:spacing w:before="120"/>
              <w:rPr>
                <w:lang w:val="en-GB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 xml:space="preserve">Estimate: </w:t>
            </w:r>
            <w:r w:rsidR="00C91BE5"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>4</w:t>
            </w:r>
            <w:r>
              <w:rPr>
                <w:rStyle w:val="None"/>
                <w:rFonts w:ascii="Arial" w:hAnsi="Arial"/>
                <w:sz w:val="24"/>
                <w:szCs w:val="24"/>
                <w:lang w:val="it-IT"/>
              </w:rPr>
              <w:t xml:space="preserve"> days</w:t>
            </w:r>
          </w:p>
          <w:p w14:paraId="15DF3B09" w14:textId="77777777" w:rsidR="00C46A9B" w:rsidRDefault="00C46A9B">
            <w:pPr>
              <w:pStyle w:val="BodyA"/>
              <w:rPr>
                <w:lang w:val="en-GB"/>
              </w:rPr>
            </w:pPr>
          </w:p>
        </w:tc>
      </w:tr>
      <w:tr w:rsidR="00C46A9B" w14:paraId="0234F6ED" w14:textId="77777777" w:rsidTr="00C46A9B">
        <w:trPr>
          <w:trHeight w:val="2726"/>
        </w:trPr>
        <w:tc>
          <w:tcPr>
            <w:tcW w:w="96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5FAC3" w14:textId="77777777" w:rsidR="00C46A9B" w:rsidRDefault="00C46A9B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color w:val="3172C8"/>
                <w:sz w:val="32"/>
                <w:szCs w:val="32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en-GB"/>
              </w:rPr>
              <w:t>User story</w:t>
            </w:r>
          </w:p>
          <w:p w14:paraId="4E81AE5B" w14:textId="77777777" w:rsidR="00C46A9B" w:rsidRDefault="00C46A9B">
            <w:pPr>
              <w:pStyle w:val="BodyA"/>
              <w:rPr>
                <w:rStyle w:val="None"/>
                <w:rFonts w:ascii="Arial" w:eastAsia="Arial" w:hAnsi="Arial" w:cs="Arial"/>
                <w:sz w:val="24"/>
                <w:szCs w:val="24"/>
                <w:lang w:val="en-GB"/>
              </w:rPr>
            </w:pPr>
          </w:p>
          <w:p w14:paraId="728F5C32" w14:textId="048D8603" w:rsidR="00906556" w:rsidRDefault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As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pt-PT"/>
              </w:rPr>
              <w:t xml:space="preserve">a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Application user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pt-PT"/>
              </w:rPr>
              <w:t xml:space="preserve">, </w:t>
            </w:r>
          </w:p>
          <w:p w14:paraId="69B90A19" w14:textId="77777777" w:rsidR="00906556" w:rsidRDefault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</w:p>
          <w:p w14:paraId="7E15CE7A" w14:textId="11DF6849" w:rsidR="00906556" w:rsidRDefault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I want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to configure ORM to communicate with the database</w:t>
            </w:r>
            <w:r w:rsidR="00C91BE5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,</w:t>
            </w:r>
          </w:p>
          <w:p w14:paraId="61BC6AF2" w14:textId="77777777" w:rsidR="00906556" w:rsidRDefault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</w:p>
          <w:p w14:paraId="72A0143A" w14:textId="259F0CD7" w:rsidR="00C46A9B" w:rsidRDefault="00906556">
            <w:pPr>
              <w:pStyle w:val="BodyA"/>
              <w:rPr>
                <w:b/>
                <w:bCs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so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that I can establish a seamless data flow.</w:t>
            </w:r>
          </w:p>
        </w:tc>
      </w:tr>
      <w:tr w:rsidR="00C46A9B" w14:paraId="69D3EC86" w14:textId="77777777" w:rsidTr="00C46A9B">
        <w:trPr>
          <w:trHeight w:val="3320"/>
        </w:trPr>
        <w:tc>
          <w:tcPr>
            <w:tcW w:w="96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18D55" w14:textId="77777777" w:rsidR="00C46A9B" w:rsidRDefault="00C46A9B">
            <w:pPr>
              <w:pStyle w:val="BodyA"/>
              <w:rPr>
                <w:rStyle w:val="None"/>
                <w:rFonts w:eastAsia="Arial" w:cs="Arial"/>
                <w:color w:val="3172C8"/>
                <w:sz w:val="32"/>
                <w:szCs w:val="32"/>
                <w:lang w:val="fr-FR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lastRenderedPageBreak/>
              <w:t xml:space="preserve">Acceptance </w:t>
            </w:r>
            <w:proofErr w:type="spellStart"/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t>criteria</w:t>
            </w:r>
            <w:proofErr w:type="spellEnd"/>
          </w:p>
          <w:p w14:paraId="01C7C84E" w14:textId="77777777" w:rsidR="00C46A9B" w:rsidRDefault="00C46A9B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sz w:val="24"/>
                <w:szCs w:val="24"/>
                <w:lang w:val="en-GB"/>
              </w:rPr>
            </w:pPr>
          </w:p>
          <w:p w14:paraId="0C0A5EB4" w14:textId="3EF5C0D3" w:rsidR="00906556" w:rsidRDefault="00906556" w:rsidP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Given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the need to communicate with the database,</w:t>
            </w:r>
          </w:p>
          <w:p w14:paraId="74F330D9" w14:textId="77777777" w:rsidR="00906556" w:rsidRPr="00906556" w:rsidRDefault="00906556" w:rsidP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</w:p>
          <w:p w14:paraId="04DFDB56" w14:textId="30A5D8A3" w:rsidR="00906556" w:rsidRPr="00C91BE5" w:rsidRDefault="00906556" w:rsidP="00906556">
            <w:pPr>
              <w:pStyle w:val="BodyA"/>
              <w:rPr>
                <w:rStyle w:val="None"/>
                <w:rFonts w:ascii="Arial" w:hAnsi="Arial"/>
                <w:sz w:val="24"/>
                <w:szCs w:val="24"/>
                <w:lang w:val="en-GB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when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ORM is configured,</w:t>
            </w:r>
          </w:p>
          <w:p w14:paraId="6574BCF4" w14:textId="77777777" w:rsidR="00906556" w:rsidRPr="00906556" w:rsidRDefault="00906556" w:rsidP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</w:p>
          <w:p w14:paraId="58B9C553" w14:textId="1AEE31B6" w:rsidR="00C46A9B" w:rsidRDefault="00906556" w:rsidP="00906556">
            <w:pPr>
              <w:pStyle w:val="BodyA"/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then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the system should be able to retrieve and manipulate data efficiently.</w:t>
            </w:r>
          </w:p>
        </w:tc>
      </w:tr>
    </w:tbl>
    <w:p w14:paraId="00AEFC0A" w14:textId="77777777" w:rsidR="00C46A9B" w:rsidRDefault="00C46A9B">
      <w:pPr>
        <w:pStyle w:val="BodyA"/>
      </w:pPr>
      <w:r>
        <w:br/>
      </w:r>
    </w:p>
    <w:tbl>
      <w:tblPr>
        <w:tblStyle w:val="TableGrid"/>
        <w:tblW w:w="9636" w:type="dxa"/>
        <w:tblLook w:val="04A0" w:firstRow="1" w:lastRow="0" w:firstColumn="1" w:lastColumn="0" w:noHBand="0" w:noVBand="1"/>
      </w:tblPr>
      <w:tblGrid>
        <w:gridCol w:w="4405"/>
        <w:gridCol w:w="3060"/>
        <w:gridCol w:w="2171"/>
      </w:tblGrid>
      <w:tr w:rsidR="00C46A9B" w14:paraId="7FDC2A32" w14:textId="77777777" w:rsidTr="004A28FC">
        <w:trPr>
          <w:trHeight w:val="892"/>
        </w:trPr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7B451" w14:textId="4EEE55C6" w:rsidR="00C46A9B" w:rsidRDefault="00C46A9B" w:rsidP="004A28FC">
            <w:pPr>
              <w:pStyle w:val="BodyA"/>
              <w:spacing w:before="120"/>
              <w:rPr>
                <w:rStyle w:val="None"/>
                <w:rFonts w:ascii="Arial" w:eastAsia="Arial" w:hAnsi="Arial" w:cs="Arial"/>
                <w:sz w:val="24"/>
                <w:szCs w:val="24"/>
                <w:lang w:val="de-DE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de-DE"/>
              </w:rPr>
              <w:t xml:space="preserve">Title: </w:t>
            </w:r>
            <w:r w:rsidR="00906556">
              <w:rPr>
                <w:rFonts w:ascii="Century Gothic" w:hAnsi="Century Gothic"/>
                <w:sz w:val="20"/>
                <w:szCs w:val="20"/>
              </w:rPr>
              <w:t>Create entity models for database tables</w:t>
            </w:r>
          </w:p>
          <w:p w14:paraId="469D7978" w14:textId="77777777" w:rsidR="00C46A9B" w:rsidRDefault="00C46A9B" w:rsidP="004A28FC">
            <w:pPr>
              <w:pStyle w:val="BodyA"/>
              <w:rPr>
                <w:lang w:val="en-GB"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9C112" w14:textId="184C941F" w:rsidR="00C46A9B" w:rsidRDefault="00C46A9B" w:rsidP="004A28FC">
            <w:pPr>
              <w:pStyle w:val="BodyA"/>
              <w:spacing w:before="120"/>
              <w:rPr>
                <w:lang w:val="en-GB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Priority: </w:t>
            </w:r>
            <w:r w:rsidR="00906556" w:rsidRPr="00906556">
              <w:rPr>
                <w:rStyle w:val="None"/>
              </w:rPr>
              <w:t>Medium</w:t>
            </w:r>
          </w:p>
          <w:p w14:paraId="0280862A" w14:textId="77777777" w:rsidR="00C46A9B" w:rsidRDefault="00C46A9B" w:rsidP="004A28FC">
            <w:pPr>
              <w:pStyle w:val="BodyA"/>
              <w:rPr>
                <w:lang w:val="en-GB"/>
              </w:rPr>
            </w:pPr>
          </w:p>
        </w:tc>
        <w:tc>
          <w:tcPr>
            <w:tcW w:w="2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7BCB2" w14:textId="0A14CDEE" w:rsidR="00C46A9B" w:rsidRDefault="00C46A9B" w:rsidP="004A28FC">
            <w:pPr>
              <w:pStyle w:val="BodyA"/>
              <w:spacing w:before="120"/>
              <w:rPr>
                <w:lang w:val="en-GB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 xml:space="preserve">Estimate: </w:t>
            </w:r>
            <w:r w:rsid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>6</w:t>
            </w:r>
            <w:r>
              <w:rPr>
                <w:rStyle w:val="None"/>
                <w:rFonts w:ascii="Arial" w:hAnsi="Arial"/>
                <w:sz w:val="24"/>
                <w:szCs w:val="24"/>
                <w:lang w:val="it-IT"/>
              </w:rPr>
              <w:t xml:space="preserve"> days</w:t>
            </w:r>
          </w:p>
          <w:p w14:paraId="18FEBE6D" w14:textId="77777777" w:rsidR="00C46A9B" w:rsidRDefault="00C46A9B" w:rsidP="004A28FC">
            <w:pPr>
              <w:pStyle w:val="BodyA"/>
              <w:rPr>
                <w:lang w:val="en-GB"/>
              </w:rPr>
            </w:pPr>
          </w:p>
        </w:tc>
      </w:tr>
      <w:tr w:rsidR="00C46A9B" w14:paraId="784ECD20" w14:textId="77777777" w:rsidTr="004A28FC">
        <w:trPr>
          <w:trHeight w:val="2726"/>
        </w:trPr>
        <w:tc>
          <w:tcPr>
            <w:tcW w:w="96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BAEC2" w14:textId="42C80173" w:rsidR="00C46A9B" w:rsidRDefault="00C46A9B" w:rsidP="004A28FC">
            <w:pPr>
              <w:pStyle w:val="BodyA"/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en-GB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en-GB"/>
              </w:rPr>
              <w:t>User story</w:t>
            </w:r>
          </w:p>
          <w:p w14:paraId="0DEC6DAD" w14:textId="77777777" w:rsidR="00906556" w:rsidRDefault="00906556" w:rsidP="004A28FC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color w:val="3172C8"/>
                <w:sz w:val="32"/>
                <w:szCs w:val="32"/>
              </w:rPr>
            </w:pPr>
          </w:p>
          <w:p w14:paraId="00D3E426" w14:textId="68D0B06B" w:rsidR="00906556" w:rsidRDefault="00906556" w:rsidP="004A28FC">
            <w:pPr>
              <w:pStyle w:val="BodyA"/>
              <w:rPr>
                <w:rStyle w:val="None"/>
                <w:rFonts w:ascii="Arial" w:eastAsia="Arial" w:hAnsi="Arial" w:cs="Arial"/>
                <w:sz w:val="24"/>
                <w:szCs w:val="24"/>
                <w:lang w:val="en-GB"/>
              </w:rPr>
            </w:pPr>
            <w:r w:rsidRPr="00C91BE5">
              <w:rPr>
                <w:rStyle w:val="None"/>
                <w:rFonts w:ascii="Arial" w:eastAsia="Arial" w:hAnsi="Arial" w:cs="Arial"/>
                <w:b/>
                <w:bCs/>
                <w:sz w:val="24"/>
                <w:szCs w:val="24"/>
                <w:lang w:val="en-GB"/>
              </w:rPr>
              <w:t>As</w:t>
            </w:r>
            <w:r w:rsidRPr="00906556">
              <w:rPr>
                <w:rStyle w:val="None"/>
                <w:rFonts w:ascii="Arial" w:eastAsia="Arial" w:hAnsi="Arial" w:cs="Arial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06556">
              <w:rPr>
                <w:rStyle w:val="None"/>
                <w:rFonts w:ascii="Arial" w:eastAsia="Arial" w:hAnsi="Arial" w:cs="Arial"/>
                <w:sz w:val="24"/>
                <w:szCs w:val="24"/>
                <w:lang w:val="en-GB"/>
              </w:rPr>
              <w:t>a</w:t>
            </w:r>
            <w:proofErr w:type="spellEnd"/>
            <w:r w:rsidRPr="00906556">
              <w:rPr>
                <w:rStyle w:val="None"/>
                <w:rFonts w:ascii="Arial" w:eastAsia="Arial" w:hAnsi="Arial" w:cs="Arial"/>
                <w:sz w:val="24"/>
                <w:szCs w:val="24"/>
                <w:lang w:val="en-GB"/>
              </w:rPr>
              <w:t xml:space="preserve"> </w:t>
            </w:r>
            <w:r>
              <w:rPr>
                <w:rStyle w:val="None"/>
                <w:rFonts w:ascii="Arial" w:eastAsia="Arial" w:hAnsi="Arial" w:cs="Arial"/>
                <w:sz w:val="24"/>
                <w:szCs w:val="24"/>
                <w:lang w:val="en-GB"/>
              </w:rPr>
              <w:t>Application user</w:t>
            </w:r>
            <w:r w:rsidRPr="00906556">
              <w:rPr>
                <w:rStyle w:val="None"/>
                <w:rFonts w:ascii="Arial" w:eastAsia="Arial" w:hAnsi="Arial" w:cs="Arial"/>
                <w:sz w:val="24"/>
                <w:szCs w:val="24"/>
                <w:lang w:val="en-GB"/>
              </w:rPr>
              <w:t>,</w:t>
            </w:r>
          </w:p>
          <w:p w14:paraId="27601BE8" w14:textId="77777777" w:rsidR="00906556" w:rsidRDefault="00906556" w:rsidP="004A28FC">
            <w:pPr>
              <w:pStyle w:val="BodyA"/>
              <w:rPr>
                <w:rStyle w:val="None"/>
                <w:rFonts w:ascii="Arial" w:eastAsia="Arial" w:hAnsi="Arial" w:cs="Arial"/>
                <w:sz w:val="24"/>
                <w:szCs w:val="24"/>
                <w:lang w:val="en-GB"/>
              </w:rPr>
            </w:pPr>
          </w:p>
          <w:p w14:paraId="4074E4EB" w14:textId="5C0ADA28" w:rsidR="00906556" w:rsidRDefault="00906556" w:rsidP="004A28FC">
            <w:pPr>
              <w:pStyle w:val="BodyA"/>
              <w:rPr>
                <w:rStyle w:val="None"/>
                <w:rFonts w:ascii="Arial" w:eastAsia="Arial" w:hAnsi="Arial" w:cs="Arial"/>
                <w:sz w:val="24"/>
                <w:szCs w:val="24"/>
                <w:lang w:val="en-GB"/>
              </w:rPr>
            </w:pPr>
            <w:r w:rsidRPr="00C91BE5">
              <w:rPr>
                <w:rStyle w:val="None"/>
                <w:rFonts w:ascii="Arial" w:eastAsia="Arial" w:hAnsi="Arial" w:cs="Arial"/>
                <w:b/>
                <w:bCs/>
                <w:sz w:val="24"/>
                <w:szCs w:val="24"/>
                <w:lang w:val="en-GB"/>
              </w:rPr>
              <w:t>I want</w:t>
            </w:r>
            <w:r w:rsidRPr="00906556">
              <w:rPr>
                <w:rStyle w:val="None"/>
                <w:rFonts w:ascii="Arial" w:eastAsia="Arial" w:hAnsi="Arial" w:cs="Arial"/>
                <w:sz w:val="24"/>
                <w:szCs w:val="24"/>
                <w:lang w:val="en-GB"/>
              </w:rPr>
              <w:t xml:space="preserve"> to create entity models for database tables </w:t>
            </w:r>
          </w:p>
          <w:p w14:paraId="20BF0AB7" w14:textId="77777777" w:rsidR="00906556" w:rsidRDefault="00906556" w:rsidP="004A28FC">
            <w:pPr>
              <w:pStyle w:val="BodyA"/>
              <w:rPr>
                <w:rStyle w:val="None"/>
                <w:rFonts w:ascii="Arial" w:eastAsia="Arial" w:hAnsi="Arial" w:cs="Arial"/>
                <w:sz w:val="24"/>
                <w:szCs w:val="24"/>
                <w:lang w:val="en-GB"/>
              </w:rPr>
            </w:pPr>
          </w:p>
          <w:p w14:paraId="78C6A903" w14:textId="5F7EDBB1" w:rsidR="00C46A9B" w:rsidRDefault="00906556" w:rsidP="004A28FC">
            <w:pPr>
              <w:pStyle w:val="BodyA"/>
              <w:rPr>
                <w:b/>
                <w:bCs/>
              </w:rPr>
            </w:pPr>
            <w:r w:rsidRPr="00C91BE5">
              <w:rPr>
                <w:rStyle w:val="None"/>
                <w:rFonts w:ascii="Arial" w:eastAsia="Arial" w:hAnsi="Arial" w:cs="Arial"/>
                <w:b/>
                <w:bCs/>
                <w:sz w:val="24"/>
                <w:szCs w:val="24"/>
                <w:lang w:val="en-GB"/>
              </w:rPr>
              <w:t>so</w:t>
            </w:r>
            <w:r w:rsidRPr="00906556">
              <w:rPr>
                <w:rStyle w:val="None"/>
                <w:rFonts w:ascii="Arial" w:eastAsia="Arial" w:hAnsi="Arial" w:cs="Arial"/>
                <w:sz w:val="24"/>
                <w:szCs w:val="24"/>
                <w:lang w:val="en-GB"/>
              </w:rPr>
              <w:t xml:space="preserve"> that I can define the data structure accurately.</w:t>
            </w:r>
          </w:p>
        </w:tc>
      </w:tr>
      <w:tr w:rsidR="00C46A9B" w14:paraId="3B37B400" w14:textId="77777777" w:rsidTr="004A28FC">
        <w:trPr>
          <w:trHeight w:val="3320"/>
        </w:trPr>
        <w:tc>
          <w:tcPr>
            <w:tcW w:w="96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03A57" w14:textId="77777777" w:rsidR="00C46A9B" w:rsidRDefault="00C46A9B" w:rsidP="004A28FC">
            <w:pPr>
              <w:pStyle w:val="BodyA"/>
              <w:rPr>
                <w:rStyle w:val="None"/>
                <w:rFonts w:eastAsia="Arial" w:cs="Arial"/>
                <w:color w:val="3172C8"/>
                <w:sz w:val="32"/>
                <w:szCs w:val="32"/>
                <w:lang w:val="fr-FR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t xml:space="preserve">Acceptance </w:t>
            </w:r>
            <w:proofErr w:type="spellStart"/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t>criteria</w:t>
            </w:r>
            <w:proofErr w:type="spellEnd"/>
          </w:p>
          <w:p w14:paraId="296ADCDF" w14:textId="77777777" w:rsidR="00C46A9B" w:rsidRDefault="00C46A9B" w:rsidP="004A28FC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sz w:val="24"/>
                <w:szCs w:val="24"/>
                <w:lang w:val="en-GB"/>
              </w:rPr>
            </w:pPr>
          </w:p>
          <w:p w14:paraId="24F3DFAB" w14:textId="1569B450" w:rsidR="00906556" w:rsidRDefault="00906556" w:rsidP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Given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the need to define database tables,</w:t>
            </w:r>
          </w:p>
          <w:p w14:paraId="1337143E" w14:textId="77777777" w:rsidR="00906556" w:rsidRPr="00906556" w:rsidRDefault="00906556" w:rsidP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</w:p>
          <w:p w14:paraId="3AD86835" w14:textId="43104452" w:rsidR="00906556" w:rsidRPr="00C91BE5" w:rsidRDefault="00906556" w:rsidP="00906556">
            <w:pPr>
              <w:pStyle w:val="BodyA"/>
              <w:rPr>
                <w:rStyle w:val="None"/>
                <w:rFonts w:ascii="Arial" w:hAnsi="Arial"/>
                <w:sz w:val="24"/>
                <w:szCs w:val="24"/>
                <w:lang w:val="en-GB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when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entity models are created,</w:t>
            </w:r>
          </w:p>
          <w:p w14:paraId="6219E7A9" w14:textId="77777777" w:rsidR="00906556" w:rsidRPr="00906556" w:rsidRDefault="00906556" w:rsidP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</w:p>
          <w:p w14:paraId="389B5C7B" w14:textId="1B227EDD" w:rsidR="00C46A9B" w:rsidRDefault="00906556" w:rsidP="00906556">
            <w:pPr>
              <w:pStyle w:val="BodyA"/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then </w:t>
            </w:r>
            <w:r w:rsidRPr="00C91BE5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they should accurately represent the data attributes and relationships.</w:t>
            </w:r>
          </w:p>
        </w:tc>
      </w:tr>
    </w:tbl>
    <w:p w14:paraId="7E5C25FD" w14:textId="77777777" w:rsidR="00C46A9B" w:rsidRDefault="00C46A9B">
      <w:pPr>
        <w:pStyle w:val="BodyA"/>
      </w:pPr>
      <w:r>
        <w:br/>
      </w:r>
    </w:p>
    <w:tbl>
      <w:tblPr>
        <w:tblStyle w:val="TableGrid"/>
        <w:tblW w:w="9636" w:type="dxa"/>
        <w:tblLook w:val="04A0" w:firstRow="1" w:lastRow="0" w:firstColumn="1" w:lastColumn="0" w:noHBand="0" w:noVBand="1"/>
      </w:tblPr>
      <w:tblGrid>
        <w:gridCol w:w="4405"/>
        <w:gridCol w:w="3060"/>
        <w:gridCol w:w="2171"/>
      </w:tblGrid>
      <w:tr w:rsidR="00C46A9B" w14:paraId="3D742C42" w14:textId="77777777" w:rsidTr="004A28FC">
        <w:trPr>
          <w:trHeight w:val="892"/>
        </w:trPr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A4FA6" w14:textId="21408B1F" w:rsidR="00C46A9B" w:rsidRDefault="00C46A9B" w:rsidP="004A28FC">
            <w:pPr>
              <w:pStyle w:val="BodyA"/>
              <w:spacing w:before="120"/>
              <w:rPr>
                <w:rStyle w:val="None"/>
                <w:rFonts w:ascii="Arial" w:eastAsia="Arial" w:hAnsi="Arial" w:cs="Arial"/>
                <w:sz w:val="24"/>
                <w:szCs w:val="24"/>
                <w:lang w:val="de-DE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de-DE"/>
              </w:rPr>
              <w:t xml:space="preserve">Title: </w:t>
            </w:r>
            <w:r w:rsidR="00906556">
              <w:rPr>
                <w:rFonts w:ascii="Century Gothic" w:hAnsi="Century Gothic"/>
                <w:sz w:val="20"/>
                <w:szCs w:val="20"/>
              </w:rPr>
              <w:t>Verify user authenticity from third party</w:t>
            </w:r>
          </w:p>
          <w:p w14:paraId="623E6D24" w14:textId="77777777" w:rsidR="00C46A9B" w:rsidRDefault="00C46A9B" w:rsidP="004A28FC">
            <w:pPr>
              <w:pStyle w:val="BodyA"/>
              <w:rPr>
                <w:lang w:val="en-GB"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DF61E" w14:textId="77777777" w:rsidR="00C46A9B" w:rsidRDefault="00C46A9B" w:rsidP="004A28FC">
            <w:pPr>
              <w:pStyle w:val="BodyA"/>
              <w:spacing w:before="120"/>
              <w:rPr>
                <w:lang w:val="en-GB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Priority: </w:t>
            </w:r>
            <w:r>
              <w:rPr>
                <w:lang w:val="en-GB"/>
              </w:rPr>
              <w:t>Medium</w:t>
            </w:r>
          </w:p>
          <w:p w14:paraId="37078FED" w14:textId="77777777" w:rsidR="00C46A9B" w:rsidRDefault="00C46A9B" w:rsidP="004A28FC">
            <w:pPr>
              <w:pStyle w:val="BodyA"/>
              <w:rPr>
                <w:lang w:val="en-GB"/>
              </w:rPr>
            </w:pPr>
          </w:p>
        </w:tc>
        <w:tc>
          <w:tcPr>
            <w:tcW w:w="2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94553" w14:textId="3879D663" w:rsidR="00C46A9B" w:rsidRDefault="00C46A9B" w:rsidP="004A28FC">
            <w:pPr>
              <w:pStyle w:val="BodyA"/>
              <w:spacing w:before="120"/>
              <w:rPr>
                <w:lang w:val="en-GB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 xml:space="preserve">Estimate: </w:t>
            </w:r>
            <w:r w:rsid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>6</w:t>
            </w:r>
            <w:r>
              <w:rPr>
                <w:rStyle w:val="None"/>
                <w:rFonts w:ascii="Arial" w:hAnsi="Arial"/>
                <w:sz w:val="24"/>
                <w:szCs w:val="24"/>
                <w:lang w:val="it-IT"/>
              </w:rPr>
              <w:t xml:space="preserve"> days</w:t>
            </w:r>
          </w:p>
          <w:p w14:paraId="22554CE8" w14:textId="77777777" w:rsidR="00C46A9B" w:rsidRDefault="00C46A9B" w:rsidP="004A28FC">
            <w:pPr>
              <w:pStyle w:val="BodyA"/>
              <w:rPr>
                <w:lang w:val="en-GB"/>
              </w:rPr>
            </w:pPr>
          </w:p>
        </w:tc>
      </w:tr>
      <w:tr w:rsidR="00C46A9B" w14:paraId="0A9497AE" w14:textId="77777777" w:rsidTr="004A28FC">
        <w:trPr>
          <w:trHeight w:val="2726"/>
        </w:trPr>
        <w:tc>
          <w:tcPr>
            <w:tcW w:w="96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2C0DC" w14:textId="77777777" w:rsidR="00C46A9B" w:rsidRDefault="00C46A9B" w:rsidP="004A28FC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color w:val="3172C8"/>
                <w:sz w:val="32"/>
                <w:szCs w:val="32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en-GB"/>
              </w:rPr>
              <w:lastRenderedPageBreak/>
              <w:t>User story</w:t>
            </w:r>
          </w:p>
          <w:p w14:paraId="2C3D8C71" w14:textId="77777777" w:rsidR="00C46A9B" w:rsidRDefault="00C46A9B" w:rsidP="004A28FC">
            <w:pPr>
              <w:pStyle w:val="BodyA"/>
              <w:rPr>
                <w:rStyle w:val="None"/>
                <w:rFonts w:ascii="Arial" w:eastAsia="Arial" w:hAnsi="Arial" w:cs="Arial"/>
                <w:sz w:val="24"/>
                <w:szCs w:val="24"/>
                <w:lang w:val="en-GB"/>
              </w:rPr>
            </w:pPr>
          </w:p>
          <w:p w14:paraId="42CFDB44" w14:textId="6F99F825" w:rsidR="00906556" w:rsidRDefault="00906556" w:rsidP="004A28FC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As a </w:t>
            </w:r>
            <w:r>
              <w:rPr>
                <w:rStyle w:val="None"/>
                <w:rFonts w:ascii="Arial" w:hAnsi="Arial"/>
                <w:sz w:val="24"/>
                <w:szCs w:val="24"/>
                <w:lang w:val="pt-PT"/>
              </w:rPr>
              <w:t>Application user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,</w:t>
            </w: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 </w:t>
            </w:r>
          </w:p>
          <w:p w14:paraId="2E486AE0" w14:textId="77777777" w:rsidR="00906556" w:rsidRDefault="00906556" w:rsidP="004A28FC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</w:p>
          <w:p w14:paraId="3EAD96AC" w14:textId="77777777" w:rsidR="00906556" w:rsidRDefault="00906556" w:rsidP="004A28FC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I want 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to verify user authenticity from a third party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,</w:t>
            </w: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 </w:t>
            </w:r>
          </w:p>
          <w:p w14:paraId="7BB38A47" w14:textId="77777777" w:rsidR="00906556" w:rsidRDefault="00906556" w:rsidP="004A28FC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</w:p>
          <w:p w14:paraId="0F8208B4" w14:textId="247A1CE7" w:rsidR="00C46A9B" w:rsidRDefault="00906556" w:rsidP="004A28FC">
            <w:pPr>
              <w:pStyle w:val="BodyA"/>
              <w:rPr>
                <w:b/>
                <w:bCs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so that 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I can ensure secure access.</w:t>
            </w:r>
          </w:p>
        </w:tc>
      </w:tr>
      <w:tr w:rsidR="00C46A9B" w14:paraId="27F0E0C0" w14:textId="77777777" w:rsidTr="004A28FC">
        <w:trPr>
          <w:trHeight w:val="3320"/>
        </w:trPr>
        <w:tc>
          <w:tcPr>
            <w:tcW w:w="96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BA57A" w14:textId="77777777" w:rsidR="00C46A9B" w:rsidRDefault="00C46A9B" w:rsidP="004A28FC">
            <w:pPr>
              <w:pStyle w:val="BodyA"/>
              <w:rPr>
                <w:rStyle w:val="None"/>
                <w:rFonts w:eastAsia="Arial" w:cs="Arial"/>
                <w:color w:val="3172C8"/>
                <w:sz w:val="32"/>
                <w:szCs w:val="32"/>
                <w:lang w:val="fr-FR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t xml:space="preserve">Acceptance </w:t>
            </w:r>
            <w:proofErr w:type="spellStart"/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t>criteria</w:t>
            </w:r>
            <w:proofErr w:type="spellEnd"/>
          </w:p>
          <w:p w14:paraId="6557D814" w14:textId="77777777" w:rsidR="00C46A9B" w:rsidRDefault="00C46A9B" w:rsidP="004A28FC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sz w:val="24"/>
                <w:szCs w:val="24"/>
                <w:lang w:val="en-GB"/>
              </w:rPr>
            </w:pPr>
          </w:p>
          <w:p w14:paraId="76E82069" w14:textId="4120025A" w:rsidR="00906556" w:rsidRPr="00906556" w:rsidRDefault="00906556" w:rsidP="00906556">
            <w:pPr>
              <w:pStyle w:val="BodyA"/>
              <w:rPr>
                <w:rStyle w:val="None"/>
                <w:rFonts w:ascii="Arial" w:hAnsi="Arial"/>
                <w:sz w:val="24"/>
                <w:szCs w:val="24"/>
                <w:lang w:val="en-GB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Given 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the need to verify user authenticity,</w:t>
            </w:r>
          </w:p>
          <w:p w14:paraId="040704B3" w14:textId="77777777" w:rsidR="00906556" w:rsidRPr="00906556" w:rsidRDefault="00906556" w:rsidP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</w:p>
          <w:p w14:paraId="42305647" w14:textId="1C4BFDE1" w:rsidR="00906556" w:rsidRDefault="00906556" w:rsidP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when 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authentication with a third party is performed,</w:t>
            </w:r>
          </w:p>
          <w:p w14:paraId="2A5752B8" w14:textId="77777777" w:rsidR="00906556" w:rsidRPr="00906556" w:rsidRDefault="00906556" w:rsidP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</w:p>
          <w:p w14:paraId="64ABA549" w14:textId="536ABEA1" w:rsidR="00C46A9B" w:rsidRDefault="00906556" w:rsidP="00906556">
            <w:pPr>
              <w:pStyle w:val="BodyA"/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then 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the system should authenticate the user based on valid credential</w:t>
            </w:r>
          </w:p>
        </w:tc>
      </w:tr>
    </w:tbl>
    <w:p w14:paraId="00A85B4F" w14:textId="77777777" w:rsidR="00C46A9B" w:rsidRDefault="00C46A9B">
      <w:pPr>
        <w:pStyle w:val="BodyA"/>
      </w:pPr>
      <w:r>
        <w:br/>
      </w:r>
    </w:p>
    <w:tbl>
      <w:tblPr>
        <w:tblStyle w:val="TableGrid"/>
        <w:tblW w:w="9636" w:type="dxa"/>
        <w:tblLook w:val="04A0" w:firstRow="1" w:lastRow="0" w:firstColumn="1" w:lastColumn="0" w:noHBand="0" w:noVBand="1"/>
      </w:tblPr>
      <w:tblGrid>
        <w:gridCol w:w="4405"/>
        <w:gridCol w:w="3060"/>
        <w:gridCol w:w="2171"/>
      </w:tblGrid>
      <w:tr w:rsidR="00C46A9B" w14:paraId="3C3D7E25" w14:textId="77777777" w:rsidTr="004A28FC">
        <w:trPr>
          <w:trHeight w:val="892"/>
        </w:trPr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395CD" w14:textId="5FB159F3" w:rsidR="00C46A9B" w:rsidRDefault="00C46A9B" w:rsidP="004A28FC">
            <w:pPr>
              <w:pStyle w:val="BodyA"/>
              <w:spacing w:before="120"/>
              <w:rPr>
                <w:rStyle w:val="None"/>
                <w:rFonts w:ascii="Arial" w:eastAsia="Arial" w:hAnsi="Arial" w:cs="Arial"/>
                <w:sz w:val="24"/>
                <w:szCs w:val="24"/>
                <w:lang w:val="de-DE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de-DE"/>
              </w:rPr>
              <w:t xml:space="preserve">Title: </w:t>
            </w:r>
            <w:r w:rsidR="00906556">
              <w:rPr>
                <w:rFonts w:ascii="Century Gothic" w:hAnsi="Century Gothic"/>
                <w:sz w:val="20"/>
                <w:szCs w:val="20"/>
              </w:rPr>
              <w:t>Verify user legal documents feature</w:t>
            </w:r>
          </w:p>
          <w:p w14:paraId="4B56CAD7" w14:textId="77777777" w:rsidR="00C46A9B" w:rsidRDefault="00C46A9B" w:rsidP="004A28FC">
            <w:pPr>
              <w:pStyle w:val="BodyA"/>
              <w:rPr>
                <w:lang w:val="en-GB"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07897" w14:textId="77777777" w:rsidR="00C46A9B" w:rsidRDefault="00C46A9B" w:rsidP="004A28FC">
            <w:pPr>
              <w:pStyle w:val="BodyA"/>
              <w:spacing w:before="120"/>
              <w:rPr>
                <w:lang w:val="en-GB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Priority: </w:t>
            </w:r>
            <w:r>
              <w:rPr>
                <w:lang w:val="en-GB"/>
              </w:rPr>
              <w:t>Medium</w:t>
            </w:r>
          </w:p>
          <w:p w14:paraId="1C0F1492" w14:textId="77777777" w:rsidR="00C46A9B" w:rsidRDefault="00C46A9B" w:rsidP="004A28FC">
            <w:pPr>
              <w:pStyle w:val="BodyA"/>
              <w:rPr>
                <w:lang w:val="en-GB"/>
              </w:rPr>
            </w:pPr>
          </w:p>
        </w:tc>
        <w:tc>
          <w:tcPr>
            <w:tcW w:w="2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4E51B" w14:textId="32BAB3C0" w:rsidR="00C46A9B" w:rsidRDefault="00C46A9B" w:rsidP="004A28FC">
            <w:pPr>
              <w:pStyle w:val="BodyA"/>
              <w:spacing w:before="120"/>
              <w:rPr>
                <w:lang w:val="en-GB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 xml:space="preserve">Estimate: </w:t>
            </w:r>
            <w:r w:rsid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>6</w:t>
            </w:r>
            <w:r>
              <w:rPr>
                <w:rStyle w:val="None"/>
                <w:rFonts w:ascii="Arial" w:hAnsi="Arial"/>
                <w:sz w:val="24"/>
                <w:szCs w:val="24"/>
                <w:lang w:val="it-IT"/>
              </w:rPr>
              <w:t xml:space="preserve"> days</w:t>
            </w:r>
          </w:p>
          <w:p w14:paraId="3025FBE6" w14:textId="77777777" w:rsidR="00C46A9B" w:rsidRDefault="00C46A9B" w:rsidP="004A28FC">
            <w:pPr>
              <w:pStyle w:val="BodyA"/>
              <w:rPr>
                <w:lang w:val="en-GB"/>
              </w:rPr>
            </w:pPr>
          </w:p>
        </w:tc>
      </w:tr>
      <w:tr w:rsidR="00C46A9B" w14:paraId="59449CFF" w14:textId="77777777" w:rsidTr="004A28FC">
        <w:trPr>
          <w:trHeight w:val="2726"/>
        </w:trPr>
        <w:tc>
          <w:tcPr>
            <w:tcW w:w="96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D383F" w14:textId="77777777" w:rsidR="00C46A9B" w:rsidRDefault="00C46A9B" w:rsidP="004A28FC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color w:val="3172C8"/>
                <w:sz w:val="32"/>
                <w:szCs w:val="32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en-GB"/>
              </w:rPr>
              <w:t>User story</w:t>
            </w:r>
          </w:p>
          <w:p w14:paraId="62038474" w14:textId="77777777" w:rsidR="00C46A9B" w:rsidRDefault="00C46A9B" w:rsidP="004A28FC">
            <w:pPr>
              <w:pStyle w:val="BodyA"/>
              <w:rPr>
                <w:rStyle w:val="None"/>
                <w:rFonts w:ascii="Arial" w:eastAsia="Arial" w:hAnsi="Arial" w:cs="Arial"/>
                <w:sz w:val="24"/>
                <w:szCs w:val="24"/>
                <w:lang w:val="en-GB"/>
              </w:rPr>
            </w:pPr>
          </w:p>
          <w:p w14:paraId="0A1FFF50" w14:textId="4ACF034F" w:rsidR="00906556" w:rsidRDefault="00906556" w:rsidP="004A28FC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As a </w:t>
            </w:r>
            <w:r>
              <w:rPr>
                <w:rStyle w:val="None"/>
                <w:rFonts w:ascii="Arial" w:hAnsi="Arial"/>
                <w:sz w:val="24"/>
                <w:szCs w:val="24"/>
                <w:lang w:val="pt-PT"/>
              </w:rPr>
              <w:t>Application user</w:t>
            </w: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, </w:t>
            </w:r>
          </w:p>
          <w:p w14:paraId="6FE0CF35" w14:textId="77777777" w:rsidR="00906556" w:rsidRDefault="00906556" w:rsidP="004A28FC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</w:p>
          <w:p w14:paraId="76D05960" w14:textId="77777777" w:rsidR="00906556" w:rsidRDefault="00906556" w:rsidP="004A28FC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I want 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to verify user legal documents feature</w:t>
            </w: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>,</w:t>
            </w:r>
          </w:p>
          <w:p w14:paraId="05C09599" w14:textId="77777777" w:rsidR="00906556" w:rsidRDefault="00906556" w:rsidP="004A28FC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</w:p>
          <w:p w14:paraId="4A311D7A" w14:textId="046A86C3" w:rsidR="00C46A9B" w:rsidRDefault="00906556" w:rsidP="004A28FC">
            <w:pPr>
              <w:pStyle w:val="BodyA"/>
              <w:rPr>
                <w:b/>
                <w:bCs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so that 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I can ensure compliance with legal requirements.</w:t>
            </w:r>
          </w:p>
        </w:tc>
      </w:tr>
      <w:tr w:rsidR="00C46A9B" w14:paraId="7E50596B" w14:textId="77777777" w:rsidTr="004A28FC">
        <w:trPr>
          <w:trHeight w:val="3320"/>
        </w:trPr>
        <w:tc>
          <w:tcPr>
            <w:tcW w:w="96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7CE02" w14:textId="77777777" w:rsidR="00C46A9B" w:rsidRDefault="00C46A9B" w:rsidP="004A28FC">
            <w:pPr>
              <w:pStyle w:val="BodyA"/>
              <w:rPr>
                <w:rStyle w:val="None"/>
                <w:rFonts w:eastAsia="Arial" w:cs="Arial"/>
                <w:color w:val="3172C8"/>
                <w:sz w:val="32"/>
                <w:szCs w:val="32"/>
                <w:lang w:val="fr-FR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lastRenderedPageBreak/>
              <w:t xml:space="preserve">Acceptance </w:t>
            </w:r>
            <w:proofErr w:type="spellStart"/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t>criteria</w:t>
            </w:r>
            <w:proofErr w:type="spellEnd"/>
          </w:p>
          <w:p w14:paraId="35B707BB" w14:textId="77777777" w:rsidR="00C46A9B" w:rsidRDefault="00C46A9B" w:rsidP="004A28FC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sz w:val="24"/>
                <w:szCs w:val="24"/>
                <w:lang w:val="en-GB"/>
              </w:rPr>
            </w:pPr>
          </w:p>
          <w:p w14:paraId="6948E22D" w14:textId="18CEC9BF" w:rsidR="00906556" w:rsidRDefault="00906556" w:rsidP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Given 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the need to verify user legal documents,</w:t>
            </w:r>
          </w:p>
          <w:p w14:paraId="501E5491" w14:textId="77777777" w:rsidR="00906556" w:rsidRPr="00906556" w:rsidRDefault="00906556" w:rsidP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</w:p>
          <w:p w14:paraId="2C19C332" w14:textId="369F10A6" w:rsidR="00906556" w:rsidRDefault="00906556" w:rsidP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when 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the verification feature is triggered,</w:t>
            </w:r>
          </w:p>
          <w:p w14:paraId="0F4E7F35" w14:textId="77777777" w:rsidR="00906556" w:rsidRPr="00906556" w:rsidRDefault="00906556" w:rsidP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</w:p>
          <w:p w14:paraId="1851344E" w14:textId="73622FC0" w:rsidR="00C46A9B" w:rsidRDefault="00906556" w:rsidP="00906556">
            <w:pPr>
              <w:pStyle w:val="BodyA"/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then 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the system should validate the submitted documents according to legal standards.</w:t>
            </w:r>
          </w:p>
        </w:tc>
      </w:tr>
    </w:tbl>
    <w:p w14:paraId="19CAF4A5" w14:textId="77777777" w:rsidR="00C46A9B" w:rsidRDefault="00C46A9B">
      <w:pPr>
        <w:pStyle w:val="BodyA"/>
      </w:pPr>
      <w:r>
        <w:br/>
      </w:r>
    </w:p>
    <w:tbl>
      <w:tblPr>
        <w:tblStyle w:val="TableGrid"/>
        <w:tblW w:w="9636" w:type="dxa"/>
        <w:tblLook w:val="04A0" w:firstRow="1" w:lastRow="0" w:firstColumn="1" w:lastColumn="0" w:noHBand="0" w:noVBand="1"/>
      </w:tblPr>
      <w:tblGrid>
        <w:gridCol w:w="4405"/>
        <w:gridCol w:w="3060"/>
        <w:gridCol w:w="2171"/>
      </w:tblGrid>
      <w:tr w:rsidR="00C46A9B" w14:paraId="5D8069C9" w14:textId="77777777" w:rsidTr="004A28FC">
        <w:trPr>
          <w:trHeight w:val="892"/>
        </w:trPr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82F8A" w14:textId="032B3005" w:rsidR="00C46A9B" w:rsidRDefault="00C46A9B" w:rsidP="004A28FC">
            <w:pPr>
              <w:pStyle w:val="BodyA"/>
              <w:spacing w:before="120"/>
              <w:rPr>
                <w:rStyle w:val="None"/>
                <w:rFonts w:ascii="Arial" w:eastAsia="Arial" w:hAnsi="Arial" w:cs="Arial"/>
                <w:sz w:val="24"/>
                <w:szCs w:val="24"/>
                <w:lang w:val="de-DE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de-DE"/>
              </w:rPr>
              <w:t xml:space="preserve">Title: </w:t>
            </w:r>
            <w:r w:rsidR="00906556">
              <w:rPr>
                <w:rFonts w:ascii="Century Gothic" w:hAnsi="Century Gothic"/>
                <w:sz w:val="20"/>
                <w:szCs w:val="20"/>
              </w:rPr>
              <w:t>Create cron job to send notification to group</w:t>
            </w:r>
          </w:p>
          <w:p w14:paraId="2CE4938E" w14:textId="77777777" w:rsidR="00C46A9B" w:rsidRDefault="00C46A9B" w:rsidP="004A28FC">
            <w:pPr>
              <w:pStyle w:val="BodyA"/>
              <w:rPr>
                <w:lang w:val="en-GB"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D80EE" w14:textId="77777777" w:rsidR="00C46A9B" w:rsidRDefault="00C46A9B" w:rsidP="004A28FC">
            <w:pPr>
              <w:pStyle w:val="BodyA"/>
              <w:spacing w:before="120"/>
              <w:rPr>
                <w:lang w:val="en-GB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Priority: </w:t>
            </w:r>
            <w:r>
              <w:rPr>
                <w:lang w:val="en-GB"/>
              </w:rPr>
              <w:t>Medium</w:t>
            </w:r>
          </w:p>
          <w:p w14:paraId="33481C34" w14:textId="77777777" w:rsidR="00C46A9B" w:rsidRDefault="00C46A9B" w:rsidP="004A28FC">
            <w:pPr>
              <w:pStyle w:val="BodyA"/>
              <w:rPr>
                <w:lang w:val="en-GB"/>
              </w:rPr>
            </w:pPr>
          </w:p>
        </w:tc>
        <w:tc>
          <w:tcPr>
            <w:tcW w:w="2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EC663" w14:textId="435D9A56" w:rsidR="00C46A9B" w:rsidRDefault="00C46A9B" w:rsidP="004A28FC">
            <w:pPr>
              <w:pStyle w:val="BodyA"/>
              <w:spacing w:before="120"/>
              <w:rPr>
                <w:lang w:val="en-GB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 xml:space="preserve">Estimate: </w:t>
            </w:r>
            <w:r w:rsid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>7</w:t>
            </w:r>
            <w:r>
              <w:rPr>
                <w:rStyle w:val="None"/>
                <w:rFonts w:ascii="Arial" w:hAnsi="Arial"/>
                <w:sz w:val="24"/>
                <w:szCs w:val="24"/>
                <w:lang w:val="it-IT"/>
              </w:rPr>
              <w:t xml:space="preserve"> days</w:t>
            </w:r>
          </w:p>
          <w:p w14:paraId="64BDB973" w14:textId="77777777" w:rsidR="00C46A9B" w:rsidRDefault="00C46A9B" w:rsidP="004A28FC">
            <w:pPr>
              <w:pStyle w:val="BodyA"/>
              <w:rPr>
                <w:lang w:val="en-GB"/>
              </w:rPr>
            </w:pPr>
          </w:p>
        </w:tc>
      </w:tr>
      <w:tr w:rsidR="00C46A9B" w14:paraId="32F60E61" w14:textId="77777777" w:rsidTr="004A28FC">
        <w:trPr>
          <w:trHeight w:val="2726"/>
        </w:trPr>
        <w:tc>
          <w:tcPr>
            <w:tcW w:w="96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72B46" w14:textId="77777777" w:rsidR="00C46A9B" w:rsidRDefault="00C46A9B" w:rsidP="004A28FC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color w:val="3172C8"/>
                <w:sz w:val="32"/>
                <w:szCs w:val="32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en-GB"/>
              </w:rPr>
              <w:t>User story</w:t>
            </w:r>
          </w:p>
          <w:p w14:paraId="6AF3DB71" w14:textId="77777777" w:rsidR="00C46A9B" w:rsidRDefault="00C46A9B" w:rsidP="004A28FC">
            <w:pPr>
              <w:pStyle w:val="BodyA"/>
              <w:rPr>
                <w:rStyle w:val="None"/>
                <w:rFonts w:ascii="Arial" w:eastAsia="Arial" w:hAnsi="Arial" w:cs="Arial"/>
                <w:sz w:val="24"/>
                <w:szCs w:val="24"/>
                <w:lang w:val="en-GB"/>
              </w:rPr>
            </w:pPr>
          </w:p>
          <w:p w14:paraId="6CED7446" w14:textId="6A47BE55" w:rsidR="00906556" w:rsidRDefault="00906556" w:rsidP="004A28FC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As a </w:t>
            </w:r>
            <w:r>
              <w:rPr>
                <w:rStyle w:val="None"/>
                <w:rFonts w:ascii="Arial" w:hAnsi="Arial"/>
                <w:sz w:val="24"/>
                <w:szCs w:val="24"/>
                <w:lang w:val="pt-PT"/>
              </w:rPr>
              <w:t>Application user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,</w:t>
            </w:r>
          </w:p>
          <w:p w14:paraId="4DEB5138" w14:textId="77777777" w:rsidR="00906556" w:rsidRDefault="00906556" w:rsidP="004A28FC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</w:p>
          <w:p w14:paraId="695E4AA7" w14:textId="7DA3BA2D" w:rsidR="00906556" w:rsidRDefault="00906556" w:rsidP="004A28FC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I want 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to create a cron job to send notifications to a group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,</w:t>
            </w: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 </w:t>
            </w:r>
          </w:p>
          <w:p w14:paraId="29CECD39" w14:textId="77777777" w:rsidR="00906556" w:rsidRDefault="00906556" w:rsidP="004A28FC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</w:p>
          <w:p w14:paraId="37C8F1EE" w14:textId="6162E3EC" w:rsidR="00C46A9B" w:rsidRDefault="00906556" w:rsidP="004A28FC">
            <w:pPr>
              <w:pStyle w:val="BodyA"/>
              <w:rPr>
                <w:b/>
                <w:bCs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so that 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I can keep users informed.</w:t>
            </w:r>
          </w:p>
        </w:tc>
      </w:tr>
      <w:tr w:rsidR="00C46A9B" w14:paraId="3A029BBC" w14:textId="77777777" w:rsidTr="004A28FC">
        <w:trPr>
          <w:trHeight w:val="3320"/>
        </w:trPr>
        <w:tc>
          <w:tcPr>
            <w:tcW w:w="96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26DB1" w14:textId="77777777" w:rsidR="00C46A9B" w:rsidRDefault="00C46A9B" w:rsidP="004A28FC">
            <w:pPr>
              <w:pStyle w:val="BodyA"/>
              <w:rPr>
                <w:rStyle w:val="None"/>
                <w:rFonts w:eastAsia="Arial" w:cs="Arial"/>
                <w:color w:val="3172C8"/>
                <w:sz w:val="32"/>
                <w:szCs w:val="32"/>
                <w:lang w:val="fr-FR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t xml:space="preserve">Acceptance </w:t>
            </w:r>
            <w:proofErr w:type="spellStart"/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t>criteria</w:t>
            </w:r>
            <w:proofErr w:type="spellEnd"/>
          </w:p>
          <w:p w14:paraId="2086D999" w14:textId="77777777" w:rsidR="00C46A9B" w:rsidRDefault="00C46A9B" w:rsidP="004A28FC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sz w:val="24"/>
                <w:szCs w:val="24"/>
                <w:lang w:val="en-GB"/>
              </w:rPr>
            </w:pPr>
          </w:p>
          <w:p w14:paraId="5D90D0C0" w14:textId="258EFB7D" w:rsidR="00906556" w:rsidRPr="00906556" w:rsidRDefault="00906556" w:rsidP="00906556">
            <w:pPr>
              <w:pStyle w:val="BodyA"/>
              <w:rPr>
                <w:rStyle w:val="None"/>
                <w:rFonts w:ascii="Arial" w:hAnsi="Arial"/>
                <w:sz w:val="24"/>
                <w:szCs w:val="24"/>
                <w:lang w:val="en-GB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Given 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the need to send notifications,</w:t>
            </w:r>
          </w:p>
          <w:p w14:paraId="7952BDF4" w14:textId="77777777" w:rsidR="00906556" w:rsidRPr="00906556" w:rsidRDefault="00906556" w:rsidP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</w:p>
          <w:p w14:paraId="17A54000" w14:textId="764E27C8" w:rsidR="00906556" w:rsidRDefault="00906556" w:rsidP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when 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the cron job is scheduled,</w:t>
            </w:r>
          </w:p>
          <w:p w14:paraId="2F592476" w14:textId="77777777" w:rsidR="00906556" w:rsidRPr="00906556" w:rsidRDefault="00906556" w:rsidP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</w:p>
          <w:p w14:paraId="039303BA" w14:textId="39950935" w:rsidR="00C46A9B" w:rsidRDefault="00906556" w:rsidP="00906556">
            <w:pPr>
              <w:pStyle w:val="BodyA"/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then 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notifications should be sent to the specified group at the designated times.</w:t>
            </w:r>
          </w:p>
        </w:tc>
      </w:tr>
    </w:tbl>
    <w:p w14:paraId="7CCF4E32" w14:textId="77777777" w:rsidR="00C46A9B" w:rsidRDefault="00C46A9B">
      <w:pPr>
        <w:pStyle w:val="BodyA"/>
      </w:pPr>
      <w:r>
        <w:br/>
      </w:r>
    </w:p>
    <w:tbl>
      <w:tblPr>
        <w:tblStyle w:val="TableGrid"/>
        <w:tblW w:w="9636" w:type="dxa"/>
        <w:tblLook w:val="04A0" w:firstRow="1" w:lastRow="0" w:firstColumn="1" w:lastColumn="0" w:noHBand="0" w:noVBand="1"/>
      </w:tblPr>
      <w:tblGrid>
        <w:gridCol w:w="4405"/>
        <w:gridCol w:w="3060"/>
        <w:gridCol w:w="2171"/>
      </w:tblGrid>
      <w:tr w:rsidR="00C46A9B" w14:paraId="6E75BDFB" w14:textId="77777777" w:rsidTr="004A28FC">
        <w:trPr>
          <w:trHeight w:val="892"/>
        </w:trPr>
        <w:tc>
          <w:tcPr>
            <w:tcW w:w="4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7BE6A" w14:textId="3739B6DE" w:rsidR="00C46A9B" w:rsidRDefault="00C46A9B" w:rsidP="004A28FC">
            <w:pPr>
              <w:pStyle w:val="BodyA"/>
              <w:spacing w:before="120"/>
              <w:rPr>
                <w:rStyle w:val="None"/>
                <w:rFonts w:ascii="Arial" w:eastAsia="Arial" w:hAnsi="Arial" w:cs="Arial"/>
                <w:sz w:val="24"/>
                <w:szCs w:val="24"/>
                <w:lang w:val="de-DE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de-DE"/>
              </w:rPr>
              <w:t xml:space="preserve">Title: </w:t>
            </w:r>
            <w:r w:rsidR="00906556">
              <w:rPr>
                <w:rFonts w:ascii="Century Gothic" w:hAnsi="Century Gothic"/>
                <w:sz w:val="20"/>
                <w:szCs w:val="20"/>
              </w:rPr>
              <w:t>In app notification feature.</w:t>
            </w:r>
          </w:p>
          <w:p w14:paraId="3650B1DD" w14:textId="77777777" w:rsidR="00C46A9B" w:rsidRDefault="00C46A9B" w:rsidP="004A28FC">
            <w:pPr>
              <w:pStyle w:val="BodyA"/>
              <w:rPr>
                <w:lang w:val="en-GB"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43E74" w14:textId="77777777" w:rsidR="00C46A9B" w:rsidRDefault="00C46A9B" w:rsidP="004A28FC">
            <w:pPr>
              <w:pStyle w:val="BodyA"/>
              <w:spacing w:before="120"/>
              <w:rPr>
                <w:lang w:val="en-GB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Priority: </w:t>
            </w:r>
            <w:r>
              <w:rPr>
                <w:lang w:val="en-GB"/>
              </w:rPr>
              <w:t>Medium</w:t>
            </w:r>
          </w:p>
          <w:p w14:paraId="139CD9CF" w14:textId="77777777" w:rsidR="00C46A9B" w:rsidRDefault="00C46A9B" w:rsidP="004A28FC">
            <w:pPr>
              <w:pStyle w:val="BodyA"/>
              <w:rPr>
                <w:lang w:val="en-GB"/>
              </w:rPr>
            </w:pPr>
          </w:p>
        </w:tc>
        <w:tc>
          <w:tcPr>
            <w:tcW w:w="2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CA2BC" w14:textId="61DA6E09" w:rsidR="00C46A9B" w:rsidRDefault="00C46A9B" w:rsidP="004A28FC">
            <w:pPr>
              <w:pStyle w:val="BodyA"/>
              <w:spacing w:before="120"/>
              <w:rPr>
                <w:lang w:val="en-GB"/>
              </w:rPr>
            </w:pPr>
            <w:r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 xml:space="preserve">Estimate: </w:t>
            </w:r>
            <w:r w:rsid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it-IT"/>
              </w:rPr>
              <w:t>4</w:t>
            </w:r>
            <w:r>
              <w:rPr>
                <w:rStyle w:val="None"/>
                <w:rFonts w:ascii="Arial" w:hAnsi="Arial"/>
                <w:sz w:val="24"/>
                <w:szCs w:val="24"/>
                <w:lang w:val="it-IT"/>
              </w:rPr>
              <w:t xml:space="preserve"> days</w:t>
            </w:r>
          </w:p>
          <w:p w14:paraId="13DBB32F" w14:textId="77777777" w:rsidR="00C46A9B" w:rsidRDefault="00C46A9B" w:rsidP="004A28FC">
            <w:pPr>
              <w:pStyle w:val="BodyA"/>
              <w:rPr>
                <w:lang w:val="en-GB"/>
              </w:rPr>
            </w:pPr>
          </w:p>
        </w:tc>
      </w:tr>
      <w:tr w:rsidR="00C46A9B" w14:paraId="4846EEA5" w14:textId="77777777" w:rsidTr="004A28FC">
        <w:trPr>
          <w:trHeight w:val="2726"/>
        </w:trPr>
        <w:tc>
          <w:tcPr>
            <w:tcW w:w="96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630F5" w14:textId="77777777" w:rsidR="00C46A9B" w:rsidRDefault="00C46A9B" w:rsidP="004A28FC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color w:val="3172C8"/>
                <w:sz w:val="32"/>
                <w:szCs w:val="32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en-GB"/>
              </w:rPr>
              <w:lastRenderedPageBreak/>
              <w:t>User story</w:t>
            </w:r>
          </w:p>
          <w:p w14:paraId="2690FAB3" w14:textId="77777777" w:rsidR="00C46A9B" w:rsidRDefault="00C46A9B" w:rsidP="004A28FC">
            <w:pPr>
              <w:pStyle w:val="BodyA"/>
              <w:rPr>
                <w:rStyle w:val="None"/>
                <w:rFonts w:ascii="Arial" w:eastAsia="Arial" w:hAnsi="Arial" w:cs="Arial"/>
                <w:sz w:val="24"/>
                <w:szCs w:val="24"/>
                <w:lang w:val="en-GB"/>
              </w:rPr>
            </w:pPr>
          </w:p>
          <w:p w14:paraId="5C9EC0B3" w14:textId="6C85B9AE" w:rsidR="00906556" w:rsidRDefault="00906556" w:rsidP="004A28FC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As a </w:t>
            </w:r>
            <w:r>
              <w:rPr>
                <w:rStyle w:val="None"/>
                <w:rFonts w:ascii="Arial" w:hAnsi="Arial"/>
                <w:sz w:val="24"/>
                <w:szCs w:val="24"/>
                <w:lang w:val="pt-PT"/>
              </w:rPr>
              <w:t>Application user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,</w:t>
            </w: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 </w:t>
            </w:r>
          </w:p>
          <w:p w14:paraId="07E079B2" w14:textId="77777777" w:rsidR="00906556" w:rsidRDefault="00906556" w:rsidP="004A28FC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</w:p>
          <w:p w14:paraId="772D8DE7" w14:textId="77777777" w:rsidR="00906556" w:rsidRDefault="00906556" w:rsidP="004A28FC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I want 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an in-app notification feature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,</w:t>
            </w:r>
          </w:p>
          <w:p w14:paraId="0CA0A8F5" w14:textId="77777777" w:rsidR="00906556" w:rsidRDefault="00906556" w:rsidP="004A28FC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</w:pPr>
          </w:p>
          <w:p w14:paraId="1B87EAC9" w14:textId="75244CBB" w:rsidR="00C46A9B" w:rsidRDefault="00906556" w:rsidP="004A28FC">
            <w:pPr>
              <w:pStyle w:val="BodyA"/>
              <w:rPr>
                <w:b/>
                <w:bCs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pt-PT"/>
              </w:rPr>
              <w:t xml:space="preserve">so that 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pt-PT"/>
              </w:rPr>
              <w:t>I can provide timely updates to users.</w:t>
            </w:r>
          </w:p>
        </w:tc>
      </w:tr>
      <w:tr w:rsidR="00C46A9B" w14:paraId="1DADD7BD" w14:textId="77777777" w:rsidTr="004A28FC">
        <w:trPr>
          <w:trHeight w:val="3320"/>
        </w:trPr>
        <w:tc>
          <w:tcPr>
            <w:tcW w:w="96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E10AC" w14:textId="77777777" w:rsidR="00C46A9B" w:rsidRDefault="00C46A9B" w:rsidP="004A28FC">
            <w:pPr>
              <w:pStyle w:val="BodyA"/>
              <w:rPr>
                <w:rStyle w:val="None"/>
                <w:rFonts w:eastAsia="Arial" w:cs="Arial"/>
                <w:color w:val="3172C8"/>
                <w:sz w:val="32"/>
                <w:szCs w:val="32"/>
                <w:lang w:val="fr-FR"/>
              </w:rPr>
            </w:pPr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t xml:space="preserve">Acceptance </w:t>
            </w:r>
            <w:proofErr w:type="spellStart"/>
            <w:r>
              <w:rPr>
                <w:rStyle w:val="None"/>
                <w:rFonts w:ascii="Arial" w:hAnsi="Arial"/>
                <w:b/>
                <w:bCs/>
                <w:color w:val="3172C8"/>
                <w:sz w:val="32"/>
                <w:szCs w:val="32"/>
                <w:lang w:val="fr-FR"/>
              </w:rPr>
              <w:t>criteria</w:t>
            </w:r>
            <w:proofErr w:type="spellEnd"/>
          </w:p>
          <w:p w14:paraId="3C12836E" w14:textId="77777777" w:rsidR="00C46A9B" w:rsidRDefault="00C46A9B" w:rsidP="004A28FC">
            <w:pPr>
              <w:pStyle w:val="BodyA"/>
              <w:rPr>
                <w:rStyle w:val="None"/>
                <w:rFonts w:ascii="Arial" w:eastAsia="Arial" w:hAnsi="Arial" w:cs="Arial"/>
                <w:b/>
                <w:bCs/>
                <w:sz w:val="24"/>
                <w:szCs w:val="24"/>
                <w:lang w:val="en-GB"/>
              </w:rPr>
            </w:pPr>
          </w:p>
          <w:p w14:paraId="5C9B2188" w14:textId="056EC2A1" w:rsidR="00906556" w:rsidRPr="00906556" w:rsidRDefault="00906556" w:rsidP="00906556">
            <w:pPr>
              <w:pStyle w:val="BodyA"/>
              <w:rPr>
                <w:rStyle w:val="None"/>
                <w:rFonts w:ascii="Arial" w:hAnsi="Arial"/>
                <w:sz w:val="24"/>
                <w:szCs w:val="24"/>
                <w:lang w:val="en-GB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Given 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the need for in-app notifications,</w:t>
            </w:r>
          </w:p>
          <w:p w14:paraId="052D40B5" w14:textId="77777777" w:rsidR="00906556" w:rsidRPr="00906556" w:rsidRDefault="00906556" w:rsidP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</w:p>
          <w:p w14:paraId="46623F97" w14:textId="3418054B" w:rsidR="00906556" w:rsidRPr="00906556" w:rsidRDefault="00906556" w:rsidP="00906556">
            <w:pPr>
              <w:pStyle w:val="BodyA"/>
              <w:rPr>
                <w:rStyle w:val="None"/>
                <w:rFonts w:ascii="Arial" w:hAnsi="Arial"/>
                <w:sz w:val="24"/>
                <w:szCs w:val="24"/>
                <w:lang w:val="en-GB"/>
              </w:rPr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when 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a notification is triggered,</w:t>
            </w:r>
          </w:p>
          <w:p w14:paraId="188FE82A" w14:textId="77777777" w:rsidR="00906556" w:rsidRPr="00906556" w:rsidRDefault="00906556" w:rsidP="00906556">
            <w:pPr>
              <w:pStyle w:val="BodyA"/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</w:pPr>
          </w:p>
          <w:p w14:paraId="0E318AFD" w14:textId="422E4DE3" w:rsidR="00C46A9B" w:rsidRDefault="00906556" w:rsidP="00906556">
            <w:pPr>
              <w:pStyle w:val="BodyA"/>
            </w:pPr>
            <w:r w:rsidRPr="00906556">
              <w:rPr>
                <w:rStyle w:val="None"/>
                <w:rFonts w:ascii="Arial" w:hAnsi="Arial"/>
                <w:b/>
                <w:bCs/>
                <w:sz w:val="24"/>
                <w:szCs w:val="24"/>
                <w:lang w:val="en-GB"/>
              </w:rPr>
              <w:t xml:space="preserve">then the </w:t>
            </w:r>
            <w:r w:rsidRPr="00906556">
              <w:rPr>
                <w:rStyle w:val="None"/>
                <w:rFonts w:ascii="Arial" w:hAnsi="Arial"/>
                <w:sz w:val="24"/>
                <w:szCs w:val="24"/>
                <w:lang w:val="en-GB"/>
              </w:rPr>
              <w:t>notification should be displayed within the application interface for the relevant user.</w:t>
            </w:r>
          </w:p>
        </w:tc>
      </w:tr>
    </w:tbl>
    <w:p w14:paraId="752BB8C8" w14:textId="40439C48" w:rsidR="00C46A9B" w:rsidRDefault="00C46A9B">
      <w:pPr>
        <w:pStyle w:val="BodyA"/>
      </w:pPr>
    </w:p>
    <w:sectPr w:rsidR="00C46A9B">
      <w:footerReference w:type="default" r:id="rId6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92942B" w14:textId="77777777" w:rsidR="008B1281" w:rsidRDefault="008B1281">
      <w:r>
        <w:separator/>
      </w:r>
    </w:p>
  </w:endnote>
  <w:endnote w:type="continuationSeparator" w:id="0">
    <w:p w14:paraId="576E9E96" w14:textId="77777777" w:rsidR="008B1281" w:rsidRDefault="008B12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271949" w14:textId="0A787FFC" w:rsidR="00D70665" w:rsidRDefault="00D70665">
    <w:pPr>
      <w:pStyle w:val="HeaderFooter"/>
      <w:tabs>
        <w:tab w:val="clear" w:pos="9020"/>
        <w:tab w:val="center" w:pos="4680"/>
        <w:tab w:val="right" w:pos="93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7E037F" w14:textId="77777777" w:rsidR="008B1281" w:rsidRDefault="008B1281">
      <w:r>
        <w:separator/>
      </w:r>
    </w:p>
  </w:footnote>
  <w:footnote w:type="continuationSeparator" w:id="0">
    <w:p w14:paraId="416EC1DC" w14:textId="77777777" w:rsidR="008B1281" w:rsidRDefault="008B128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0NTYxMjEzNTAxMjRV0lEKTi0uzszPAykwrAUATBqBfSwAAAA="/>
  </w:docVars>
  <w:rsids>
    <w:rsidRoot w:val="00D70665"/>
    <w:rsid w:val="00266114"/>
    <w:rsid w:val="004306DC"/>
    <w:rsid w:val="004B4ADB"/>
    <w:rsid w:val="008B1281"/>
    <w:rsid w:val="00906556"/>
    <w:rsid w:val="009B2145"/>
    <w:rsid w:val="00C46A9B"/>
    <w:rsid w:val="00C91BE5"/>
    <w:rsid w:val="00D70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220F22"/>
  <w15:docId w15:val="{3924D4E6-66ED-4832-B224-92BE43F16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6A9B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A">
    <w:name w:val="Body A"/>
    <w:rPr>
      <w:rFonts w:ascii="Helvetica Neue" w:hAnsi="Helvetica Neue" w:cs="Arial Unicode MS"/>
      <w:color w:val="000000"/>
      <w:sz w:val="22"/>
      <w:szCs w:val="22"/>
      <w:u w:color="000000"/>
      <w:lang w:val="en-US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Arial" w:eastAsia="Arial" w:hAnsi="Arial" w:cs="Arial"/>
      <w:b/>
      <w:bCs/>
      <w:outline w:val="0"/>
      <w:color w:val="3172C8"/>
      <w:sz w:val="24"/>
      <w:szCs w:val="24"/>
      <w:u w:val="single" w:color="3172C8"/>
    </w:rPr>
  </w:style>
  <w:style w:type="paragraph" w:customStyle="1" w:styleId="Default">
    <w:name w:val="Default"/>
    <w:pPr>
      <w:spacing w:before="160"/>
    </w:pPr>
    <w:rPr>
      <w:rFonts w:ascii="Helvetica Neue" w:eastAsia="Helvetica Neue" w:hAnsi="Helvetica Neue" w:cs="Helvetica Neue"/>
      <w:color w:val="000000"/>
      <w:sz w:val="24"/>
      <w:szCs w:val="24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styleId="Header">
    <w:name w:val="header"/>
    <w:basedOn w:val="Normal"/>
    <w:link w:val="HeaderChar"/>
    <w:uiPriority w:val="99"/>
    <w:unhideWhenUsed/>
    <w:rsid w:val="00266114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6114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266114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6114"/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9B21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99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2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863</Words>
  <Characters>492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ad Amin</dc:creator>
  <cp:lastModifiedBy>Fahad Amin</cp:lastModifiedBy>
  <cp:revision>3</cp:revision>
  <dcterms:created xsi:type="dcterms:W3CDTF">2024-05-07T06:03:00Z</dcterms:created>
  <dcterms:modified xsi:type="dcterms:W3CDTF">2024-05-07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e462e52edf678ac3a7693ccceda80bd8bc82cfd3acffeb39f3d6e3769678a0</vt:lpwstr>
  </property>
</Properties>
</file>